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34A16B4" w14:textId="4A4AA02F" w:rsidR="00405B20" w:rsidRPr="008401DD" w:rsidRDefault="004A0FB8" w:rsidP="00B429A7">
      <w:pPr>
        <w:pStyle w:val="JBDGM-Hinweise"/>
        <w:rPr>
          <w:b/>
          <w:bCs/>
          <w:sz w:val="24"/>
          <w:szCs w:val="24"/>
        </w:rPr>
      </w:pPr>
      <w:r w:rsidRPr="008401DD">
        <w:rPr>
          <w:b/>
          <w:bCs/>
          <w:sz w:val="24"/>
          <w:szCs w:val="24"/>
        </w:rPr>
        <w:t xml:space="preserve">Vorlage des Jahrbuchs Musikpsychologie </w:t>
      </w:r>
      <w:r w:rsidR="00EF7F96" w:rsidRPr="008401DD">
        <w:rPr>
          <w:b/>
          <w:bCs/>
          <w:sz w:val="24"/>
          <w:szCs w:val="24"/>
        </w:rPr>
        <w:t xml:space="preserve">(JBDGM) </w:t>
      </w:r>
      <w:r w:rsidRPr="008401DD">
        <w:rPr>
          <w:b/>
          <w:bCs/>
          <w:sz w:val="24"/>
          <w:szCs w:val="24"/>
        </w:rPr>
        <w:t>für die anonymisierte Ersteinreichung von Forschungsb</w:t>
      </w:r>
      <w:r w:rsidR="00405B20" w:rsidRPr="008401DD">
        <w:rPr>
          <w:b/>
          <w:bCs/>
          <w:sz w:val="24"/>
          <w:szCs w:val="24"/>
        </w:rPr>
        <w:t>erichten</w:t>
      </w:r>
    </w:p>
    <w:p w14:paraId="034825DD" w14:textId="105DAB9C" w:rsidR="00387603" w:rsidRPr="00387603" w:rsidRDefault="00387603" w:rsidP="0021519C">
      <w:pPr>
        <w:pStyle w:val="JBDGM-Hinweise"/>
        <w:spacing w:line="240" w:lineRule="auto"/>
      </w:pPr>
      <w:r>
        <w:t xml:space="preserve">Diese Vorlage ist </w:t>
      </w:r>
      <w:r w:rsidR="000D6196">
        <w:rPr>
          <w:b/>
          <w:bCs/>
        </w:rPr>
        <w:t>nur</w:t>
      </w:r>
      <w:r w:rsidRPr="000D6196">
        <w:rPr>
          <w:b/>
          <w:bCs/>
        </w:rPr>
        <w:t xml:space="preserve"> für die Ersteinreichung von </w:t>
      </w:r>
      <w:r w:rsidRPr="00A76DE2">
        <w:rPr>
          <w:b/>
          <w:bCs/>
        </w:rPr>
        <w:t xml:space="preserve">Forschungsberichten </w:t>
      </w:r>
      <w:r w:rsidR="00A76DE2" w:rsidRPr="00A76DE2">
        <w:rPr>
          <w:b/>
          <w:bCs/>
        </w:rPr>
        <w:t xml:space="preserve">und Kurzberichten (Short </w:t>
      </w:r>
      <w:proofErr w:type="spellStart"/>
      <w:r w:rsidR="00A76DE2" w:rsidRPr="00A76DE2">
        <w:rPr>
          <w:b/>
          <w:bCs/>
        </w:rPr>
        <w:t>papers</w:t>
      </w:r>
      <w:proofErr w:type="spellEnd"/>
      <w:r w:rsidR="00A76DE2" w:rsidRPr="00A76DE2">
        <w:rPr>
          <w:b/>
          <w:bCs/>
        </w:rPr>
        <w:t>)</w:t>
      </w:r>
      <w:r w:rsidR="00A76DE2">
        <w:t xml:space="preserve"> </w:t>
      </w:r>
      <w:r>
        <w:t xml:space="preserve">gedacht. Für andere Textarten (Spots, Nahaufnahmen, Rezensionen, </w:t>
      </w:r>
      <w:r w:rsidRPr="005B0172">
        <w:t>Tagungsberichte</w:t>
      </w:r>
      <w:r>
        <w:t xml:space="preserve">) stellen wir unter </w:t>
      </w:r>
      <w:hyperlink r:id="rId9" w:history="1">
        <w:r w:rsidR="0040088C" w:rsidRPr="00552F33">
          <w:rPr>
            <w:rStyle w:val="Hyperlink"/>
          </w:rPr>
          <w:t>https://jbdgm.psychopen.eu/index.php/JBDGM/einreichen</w:t>
        </w:r>
      </w:hyperlink>
      <w:r w:rsidR="00552F33">
        <w:t xml:space="preserve"> </w:t>
      </w:r>
      <w:r>
        <w:t xml:space="preserve">eigene Vorlagen zur Verfügung. </w:t>
      </w:r>
    </w:p>
    <w:p w14:paraId="0DA1CD2C" w14:textId="6FECEBFE" w:rsidR="00A76DE2" w:rsidRDefault="000B432F" w:rsidP="0021519C">
      <w:pPr>
        <w:pStyle w:val="JBDGM-Hinweise"/>
        <w:spacing w:line="240" w:lineRule="auto"/>
      </w:pPr>
      <w:bookmarkStart w:id="0" w:name="OLE_LINK8"/>
      <w:r w:rsidRPr="00A76DE2">
        <w:rPr>
          <w:b/>
          <w:bCs/>
        </w:rPr>
        <w:t>Forschungsberichte</w:t>
      </w:r>
      <w:r w:rsidRPr="00405B20">
        <w:t xml:space="preserve"> sind die zentrale Rubrik des </w:t>
      </w:r>
      <w:r w:rsidRPr="005B0172">
        <w:t>Jahrbuchs</w:t>
      </w:r>
      <w:r w:rsidRPr="00405B20">
        <w:t xml:space="preserve"> für originäre Forschungsarbeiten sowie Überblicksreferate</w:t>
      </w:r>
      <w:r w:rsidR="00A76DE2">
        <w:t xml:space="preserve"> (</w:t>
      </w:r>
      <w:bookmarkStart w:id="1" w:name="OLE_LINK6"/>
      <w:bookmarkStart w:id="2" w:name="OLE_LINK7"/>
      <w:r w:rsidR="00A76DE2" w:rsidRPr="00761F60">
        <w:rPr>
          <w:b/>
          <w:bCs/>
        </w:rPr>
        <w:t>bis zu 60.000 Zeichen</w:t>
      </w:r>
      <w:r w:rsidR="00A76DE2">
        <w:t>)</w:t>
      </w:r>
      <w:bookmarkEnd w:id="1"/>
      <w:bookmarkEnd w:id="2"/>
      <w:r w:rsidR="00A76DE2">
        <w:t>.</w:t>
      </w:r>
    </w:p>
    <w:p w14:paraId="0980A4BB" w14:textId="6F265ED7" w:rsidR="00A76DE2" w:rsidRPr="00A76DE2" w:rsidRDefault="00A76DE2" w:rsidP="0021519C">
      <w:pPr>
        <w:pStyle w:val="JBDGM-Hinweise"/>
        <w:spacing w:line="240" w:lineRule="auto"/>
        <w:rPr>
          <w:b/>
          <w:bCs/>
        </w:rPr>
      </w:pPr>
      <w:bookmarkStart w:id="3" w:name="OLE_LINK9"/>
      <w:bookmarkEnd w:id="0"/>
      <w:r w:rsidRPr="00A76DE2">
        <w:rPr>
          <w:b/>
          <w:bCs/>
        </w:rPr>
        <w:t>Kurzberichte</w:t>
      </w:r>
      <w:r>
        <w:t xml:space="preserve"> legen den Schwerpunkt </w:t>
      </w:r>
      <w:r w:rsidRPr="00A76DE2">
        <w:t>vor allem auf die Vorstellung neuer und aktueller empirischer Ansätze und Erkenntnisse. Die Darstellung der theoretischen Grundlagen kann demgegenüber etwas zurücktreten und vor allem durch entsprechende Literaturverweise erreicht werden (</w:t>
      </w:r>
      <w:r w:rsidRPr="00761F60">
        <w:rPr>
          <w:b/>
          <w:bCs/>
        </w:rPr>
        <w:t>bis zu 35.000 Zeichen</w:t>
      </w:r>
      <w:r w:rsidRPr="00A76DE2">
        <w:t>).</w:t>
      </w:r>
    </w:p>
    <w:bookmarkEnd w:id="3"/>
    <w:p w14:paraId="19B371BD" w14:textId="20CFC3DA" w:rsidR="00523D3B" w:rsidRDefault="000B432F" w:rsidP="0021519C">
      <w:pPr>
        <w:pStyle w:val="JBDGM-Hinweise"/>
        <w:spacing w:line="240" w:lineRule="auto"/>
      </w:pPr>
      <w:r w:rsidRPr="00405B20">
        <w:t xml:space="preserve">Wir akzeptieren nur </w:t>
      </w:r>
      <w:r w:rsidRPr="005D07E4">
        <w:t>originale</w:t>
      </w:r>
      <w:r w:rsidRPr="00405B20">
        <w:t xml:space="preserve"> Arbeiten, die noch nicht an anderer Stelle veröffentlicht worden sind. </w:t>
      </w:r>
      <w:r w:rsidR="00EF7F96" w:rsidRPr="00B52715">
        <w:t xml:space="preserve">Die anonymisierte </w:t>
      </w:r>
      <w:r w:rsidR="00EF7F96" w:rsidRPr="005B0172">
        <w:t>Ersteinreichung</w:t>
      </w:r>
      <w:r w:rsidR="00EF7F96" w:rsidRPr="00B52715">
        <w:t xml:space="preserve"> wird </w:t>
      </w:r>
      <w:r w:rsidR="00523D3B" w:rsidRPr="00B52715">
        <w:t xml:space="preserve">im Rahmen </w:t>
      </w:r>
      <w:r w:rsidR="00EF7F96" w:rsidRPr="00B52715">
        <w:t xml:space="preserve">des </w:t>
      </w:r>
      <w:r w:rsidR="00523D3B" w:rsidRPr="00B52715">
        <w:t xml:space="preserve">Begutachtungsverfahrens an die von JBDGM beauftragten </w:t>
      </w:r>
      <w:r w:rsidR="00DE09F5">
        <w:t>Fachgutachter</w:t>
      </w:r>
      <w:r w:rsidR="0040088C">
        <w:rPr>
          <w:rStyle w:val="Funotenzeichen"/>
        </w:rPr>
        <w:footnoteReference w:id="2"/>
      </w:r>
      <w:r w:rsidR="00523D3B" w:rsidRPr="00B52715">
        <w:t xml:space="preserve"> weitergeleitet. </w:t>
      </w:r>
      <w:r w:rsidR="00523D3B">
        <w:t xml:space="preserve">Es ist daher wichtig, dass diese Fassung </w:t>
      </w:r>
      <w:r w:rsidR="00523D3B" w:rsidRPr="0028167C">
        <w:rPr>
          <w:b/>
          <w:bCs/>
        </w:rPr>
        <w:t>keinerlei</w:t>
      </w:r>
      <w:r w:rsidR="00523D3B">
        <w:t xml:space="preserve"> direkte Rückschlüsse auf die Identität der Autoren zulässt:</w:t>
      </w:r>
    </w:p>
    <w:p w14:paraId="470128F8" w14:textId="4FC53D7C" w:rsidR="00523D3B" w:rsidRPr="00187593" w:rsidRDefault="00523D3B" w:rsidP="0021519C">
      <w:pPr>
        <w:pStyle w:val="JBDGM-Hinweis-Liste"/>
        <w:spacing w:after="120" w:line="240" w:lineRule="auto"/>
      </w:pPr>
      <w:r w:rsidRPr="00187593">
        <w:t xml:space="preserve">Keine Nennung </w:t>
      </w:r>
      <w:r w:rsidR="000B432F">
        <w:t xml:space="preserve">Ihrer Namen </w:t>
      </w:r>
      <w:r w:rsidRPr="00187593">
        <w:t>auf der Titelseite</w:t>
      </w:r>
      <w:r w:rsidR="00103A19">
        <w:t>;</w:t>
      </w:r>
      <w:r w:rsidRPr="00187593">
        <w:t xml:space="preserve"> </w:t>
      </w:r>
    </w:p>
    <w:p w14:paraId="18855B2F" w14:textId="2BDC5ACC" w:rsidR="00523D3B" w:rsidRPr="00187593" w:rsidRDefault="00187593" w:rsidP="0021519C">
      <w:pPr>
        <w:pStyle w:val="JBDGM-Hinweis-Liste"/>
        <w:spacing w:after="120" w:line="240" w:lineRule="auto"/>
      </w:pPr>
      <w:r w:rsidRPr="00187593">
        <w:t xml:space="preserve">Anonymisierung von Verweisen auf </w:t>
      </w:r>
      <w:r w:rsidR="000B432F">
        <w:t xml:space="preserve">Ihre </w:t>
      </w:r>
      <w:r w:rsidR="00523D3B" w:rsidRPr="00187593">
        <w:t>eigene Literatur</w:t>
      </w:r>
      <w:r w:rsidR="00103A19">
        <w:t>;</w:t>
      </w:r>
    </w:p>
    <w:p w14:paraId="753773C3" w14:textId="23099A80" w:rsidR="00523D3B" w:rsidRPr="00187593" w:rsidRDefault="00523D3B" w:rsidP="0021519C">
      <w:pPr>
        <w:pStyle w:val="JBDGM-Hinweis-Liste"/>
        <w:spacing w:after="120" w:line="240" w:lineRule="auto"/>
      </w:pPr>
      <w:r w:rsidRPr="00187593">
        <w:t>Keine Danksagungen, Aussagen zur Finanzierung oder zu konkurrierenden Interessen</w:t>
      </w:r>
      <w:r w:rsidR="00103A19">
        <w:t>;</w:t>
      </w:r>
      <w:r w:rsidRPr="00187593">
        <w:t xml:space="preserve"> </w:t>
      </w:r>
    </w:p>
    <w:p w14:paraId="7D105FA0" w14:textId="2C56FA28" w:rsidR="004A0FB8" w:rsidRDefault="00187593" w:rsidP="0021519C">
      <w:pPr>
        <w:pStyle w:val="JBDGM-Hinweis-Liste"/>
        <w:spacing w:after="120" w:line="240" w:lineRule="auto"/>
      </w:pPr>
      <w:r>
        <w:t xml:space="preserve">Entfernen Sie Hinweise auf Ihre Identität aus den Metadaten des Word-Dokuments. </w:t>
      </w:r>
    </w:p>
    <w:p w14:paraId="530996D9" w14:textId="654F14A5" w:rsidR="00152861" w:rsidRDefault="00152861" w:rsidP="0021519C">
      <w:pPr>
        <w:pStyle w:val="JBDGM-Hinweise"/>
        <w:spacing w:line="240" w:lineRule="auto"/>
      </w:pPr>
      <w:r>
        <w:t xml:space="preserve">Gegenüber den Herausgebern und der Redaktion von JBDGM </w:t>
      </w:r>
      <w:r w:rsidRPr="006A1FEF">
        <w:t>legen</w:t>
      </w:r>
      <w:r>
        <w:t xml:space="preserve"> Sie Ihre Identität durch das „Begleitschreiben an die Herausgeber“ offen, das </w:t>
      </w:r>
      <w:r w:rsidR="002E7510">
        <w:t>S</w:t>
      </w:r>
      <w:r w:rsidR="00103A19">
        <w:t xml:space="preserve">ie </w:t>
      </w:r>
      <w:r w:rsidR="00103A19" w:rsidRPr="00103A19">
        <w:rPr>
          <w:b/>
          <w:bCs/>
        </w:rPr>
        <w:t xml:space="preserve">bitte </w:t>
      </w:r>
      <w:r w:rsidRPr="00103A19">
        <w:rPr>
          <w:b/>
          <w:bCs/>
        </w:rPr>
        <w:t>zusammen mit Ihrem Manuskript einreichen</w:t>
      </w:r>
      <w:r>
        <w:t xml:space="preserve">. Für dieses Begleitschreiben ist </w:t>
      </w:r>
      <w:r w:rsidR="00103A19">
        <w:t xml:space="preserve">ebenfalls </w:t>
      </w:r>
      <w:r>
        <w:t xml:space="preserve">eine Vorlage unter </w:t>
      </w:r>
      <w:hyperlink r:id="rId10" w:history="1">
        <w:r w:rsidR="00552F33" w:rsidRPr="00D6538B">
          <w:rPr>
            <w:rStyle w:val="Hyperlink"/>
          </w:rPr>
          <w:t>https://jbdgm.psychopen.eu/index.php/JBDGM/einreichen</w:t>
        </w:r>
      </w:hyperlink>
      <w:r w:rsidR="00552F33">
        <w:t xml:space="preserve"> </w:t>
      </w:r>
      <w:r>
        <w:t xml:space="preserve">verfügbar. </w:t>
      </w:r>
    </w:p>
    <w:p w14:paraId="1F39F9B8" w14:textId="4FC2A63B" w:rsidR="00152861" w:rsidRDefault="00152861" w:rsidP="0021519C">
      <w:pPr>
        <w:pStyle w:val="JBDGM-Hinweise"/>
        <w:spacing w:line="240" w:lineRule="auto"/>
      </w:pPr>
      <w:r>
        <w:t>Beachten Sie folgende</w:t>
      </w:r>
      <w:r w:rsidR="0028167C">
        <w:t>,</w:t>
      </w:r>
      <w:r>
        <w:t xml:space="preserve"> allgemeine Hinweise:</w:t>
      </w:r>
    </w:p>
    <w:p w14:paraId="30197376" w14:textId="2D99E29F" w:rsidR="00F52A00" w:rsidRDefault="00A020A3" w:rsidP="0021519C">
      <w:pPr>
        <w:pStyle w:val="JBDGM-Hinweis-Liste"/>
        <w:spacing w:after="120" w:line="240" w:lineRule="auto"/>
      </w:pPr>
      <w:r>
        <w:t xml:space="preserve">Die Begrenzung des Textumfangs </w:t>
      </w:r>
      <w:r w:rsidR="00206730">
        <w:t xml:space="preserve">bezieht sich auf das </w:t>
      </w:r>
      <w:r w:rsidR="00206730" w:rsidRPr="000D6196">
        <w:rPr>
          <w:b/>
          <w:bCs/>
        </w:rPr>
        <w:t>gesamte Manuskript</w:t>
      </w:r>
      <w:r w:rsidR="00206730">
        <w:t xml:space="preserve"> </w:t>
      </w:r>
      <w:r>
        <w:t xml:space="preserve">mit </w:t>
      </w:r>
      <w:r w:rsidR="00152861">
        <w:t xml:space="preserve">Titelseite, Zusammenfassungen, Schlüsselworten, </w:t>
      </w:r>
      <w:r w:rsidR="00206730">
        <w:t>Literaturverzeichnis und ggf. Anhängen</w:t>
      </w:r>
      <w:r>
        <w:t>, incl. Leerzeichen.</w:t>
      </w:r>
      <w:r w:rsidR="00206730">
        <w:t xml:space="preserve"> </w:t>
      </w:r>
    </w:p>
    <w:p w14:paraId="24B73938" w14:textId="222FAA11" w:rsidR="005322BA" w:rsidRPr="000B432F" w:rsidRDefault="005322BA" w:rsidP="0021519C">
      <w:pPr>
        <w:pStyle w:val="JBDGM-Hinweis-Liste"/>
        <w:spacing w:after="120" w:line="240" w:lineRule="auto"/>
        <w:rPr>
          <w:b/>
          <w:bCs/>
        </w:rPr>
      </w:pPr>
      <w:r>
        <w:t xml:space="preserve">JBDGM folgt bei der Textgestaltung den Richtlinien der American Psychological </w:t>
      </w:r>
      <w:proofErr w:type="spellStart"/>
      <w:r>
        <w:t>Association</w:t>
      </w:r>
      <w:proofErr w:type="spellEnd"/>
      <w:r>
        <w:t xml:space="preserve"> (APA, </w:t>
      </w:r>
      <w:r w:rsidR="00C96BE6">
        <w:t>7</w:t>
      </w:r>
      <w:r>
        <w:t xml:space="preserve">.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5127E88B" w14:textId="765701B5" w:rsidR="006A1430" w:rsidRDefault="00F52A00" w:rsidP="0021519C">
      <w:pPr>
        <w:pStyle w:val="JBDGM-Hinweis-Liste"/>
        <w:spacing w:after="120" w:line="240" w:lineRule="auto"/>
      </w:pPr>
      <w:r>
        <w:t xml:space="preserve">Die </w:t>
      </w:r>
      <w:r w:rsidRPr="00F52A00">
        <w:rPr>
          <w:i/>
          <w:iCs/>
          <w:highlight w:val="yellow"/>
        </w:rPr>
        <w:t>g</w:t>
      </w:r>
      <w:r w:rsidR="00EF7F96" w:rsidRPr="00F52A00">
        <w:rPr>
          <w:i/>
          <w:iCs/>
          <w:highlight w:val="yellow"/>
        </w:rPr>
        <w:t>elb unterlegte</w:t>
      </w:r>
      <w:r w:rsidRPr="00F52A00">
        <w:rPr>
          <w:i/>
          <w:iCs/>
          <w:highlight w:val="yellow"/>
        </w:rPr>
        <w:t>n</w:t>
      </w:r>
      <w:r w:rsidR="00EF7F96" w:rsidRPr="00F52A00">
        <w:rPr>
          <w:i/>
          <w:iCs/>
          <w:highlight w:val="yellow"/>
        </w:rPr>
        <w:t xml:space="preserve"> Texte in ku</w:t>
      </w:r>
      <w:r w:rsidR="00CE0FAF">
        <w:rPr>
          <w:i/>
          <w:iCs/>
          <w:highlight w:val="yellow"/>
        </w:rPr>
        <w:t>r</w:t>
      </w:r>
      <w:r w:rsidR="00EF7F96" w:rsidRPr="00F52A00">
        <w:rPr>
          <w:i/>
          <w:iCs/>
          <w:highlight w:val="yellow"/>
        </w:rPr>
        <w:t>siver Schrift</w:t>
      </w:r>
      <w:r w:rsidR="00EF7F96" w:rsidRPr="00F52A00">
        <w:t xml:space="preserve"> </w:t>
      </w:r>
      <w:r w:rsidR="000D6196">
        <w:t xml:space="preserve">in der Vorlage </w:t>
      </w:r>
      <w:r w:rsidR="00EF7F96" w:rsidRPr="00F52A00">
        <w:t>geben Ihnen wichtige Hinweise</w:t>
      </w:r>
      <w:r>
        <w:t xml:space="preserve">. </w:t>
      </w:r>
      <w:r w:rsidRPr="00EC2A44">
        <w:t xml:space="preserve">Diese Hinweise können </w:t>
      </w:r>
      <w:r w:rsidR="0028167C">
        <w:t xml:space="preserve">und sollten </w:t>
      </w:r>
      <w:r w:rsidRPr="00EC2A44">
        <w:t>später gelöscht werden</w:t>
      </w:r>
      <w:r w:rsidR="00A52883">
        <w:t>, ebenso wie diese einleitende Hinweisseite</w:t>
      </w:r>
      <w:r w:rsidR="005322BA">
        <w:t xml:space="preserve"> und die Hinweisseiten am Ende dieses Dokuments</w:t>
      </w:r>
      <w:r w:rsidRPr="00EC2A44">
        <w:t xml:space="preserve">. </w:t>
      </w:r>
    </w:p>
    <w:p w14:paraId="4ED6CECC" w14:textId="58507A1E" w:rsidR="0063303F" w:rsidRDefault="000D6196" w:rsidP="0021519C">
      <w:pPr>
        <w:pStyle w:val="JBDGM-Hinweis-Liste"/>
        <w:spacing w:after="120" w:line="240" w:lineRule="auto"/>
      </w:pPr>
      <w:r>
        <w:t>Bitte verwenden Sie</w:t>
      </w:r>
      <w:r w:rsidR="00755028">
        <w:t xml:space="preserve"> bitte</w:t>
      </w:r>
      <w:r>
        <w:t xml:space="preserve"> keine Mühe auf die </w:t>
      </w:r>
      <w:r w:rsidR="0063303F">
        <w:t xml:space="preserve">Optimierung des </w:t>
      </w:r>
      <w:r w:rsidR="0063303F" w:rsidRPr="001D50B8">
        <w:t>Layouts</w:t>
      </w:r>
      <w:r w:rsidR="0063303F">
        <w:t xml:space="preserve"> Ihres Manuskripts. Diese Datei dient vor allem der Übermittlung von </w:t>
      </w:r>
      <w:r>
        <w:t>Texti</w:t>
      </w:r>
      <w:r w:rsidR="0063303F">
        <w:t xml:space="preserve">nhalt und </w:t>
      </w:r>
      <w:r w:rsidR="00E05D78">
        <w:t>-</w:t>
      </w:r>
      <w:r>
        <w:t>s</w:t>
      </w:r>
      <w:r w:rsidR="0063303F">
        <w:t xml:space="preserve">truktur. Da die Texte bei JBDGM online und im Druck in verschiedenen Formaten erscheinen, wird das endgültige </w:t>
      </w:r>
      <w:r>
        <w:t>Erscheinungsbild</w:t>
      </w:r>
      <w:r w:rsidR="0063303F">
        <w:t xml:space="preserve"> im Zuge der Veröffentlichung ohnehin noch an das jeweilige Publikations</w:t>
      </w:r>
      <w:r w:rsidR="0024416B">
        <w:t>medium und -</w:t>
      </w:r>
      <w:r w:rsidR="0063303F">
        <w:t xml:space="preserve">format angepasst. </w:t>
      </w:r>
    </w:p>
    <w:p w14:paraId="514884AB" w14:textId="21F9DF03" w:rsidR="00A115D5" w:rsidRPr="00B52715" w:rsidRDefault="004A0FB8" w:rsidP="0021519C">
      <w:pPr>
        <w:pStyle w:val="JBDGM-Text"/>
        <w:spacing w:after="120" w:line="240" w:lineRule="auto"/>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E3C83">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DA7BF82" w14:textId="77777777" w:rsidR="00B76102" w:rsidRPr="003E7258" w:rsidRDefault="00B76102" w:rsidP="00020BF3">
      <w:pPr>
        <w:pStyle w:val="Titel"/>
        <w:rPr>
          <w:lang w:val="de-DE"/>
        </w:rPr>
      </w:pPr>
      <w:r w:rsidRPr="003E7258">
        <w:rPr>
          <w:lang w:val="de-DE"/>
        </w:rPr>
        <w:t>Fügen Sie hier den deutschen Titel ein</w:t>
      </w:r>
    </w:p>
    <w:p w14:paraId="276AECE4" w14:textId="77777777" w:rsidR="00B76102" w:rsidRPr="003E7258" w:rsidRDefault="00B76102" w:rsidP="00020BF3">
      <w:pPr>
        <w:pStyle w:val="Titel"/>
        <w:rPr>
          <w:lang w:val="de-DE"/>
        </w:rPr>
      </w:pPr>
      <w:r w:rsidRPr="003E7258">
        <w:rPr>
          <w:lang w:val="de-DE"/>
        </w:rPr>
        <w:t>Fügen Sie hier den englischen Titel ein</w:t>
      </w:r>
    </w:p>
    <w:p w14:paraId="1F39FB11" w14:textId="1FD0C34D" w:rsidR="0013342B" w:rsidRDefault="009B3F49" w:rsidP="00EE3C83">
      <w:pPr>
        <w:pStyle w:val="JBDGM-GelberHinweis"/>
        <w:spacing w:after="360"/>
        <w:jc w:val="center"/>
        <w:rPr>
          <w:b/>
          <w:bCs/>
        </w:rPr>
      </w:pPr>
      <w:r w:rsidRPr="00A52883">
        <w:rPr>
          <w:b/>
          <w:bCs/>
          <w:highlight w:val="yellow"/>
        </w:rPr>
        <w:t>Wichtig</w:t>
      </w:r>
      <w:r w:rsidR="00F52A00" w:rsidRPr="00A52883">
        <w:rPr>
          <w:b/>
          <w:bCs/>
          <w:highlight w:val="yellow"/>
        </w:rPr>
        <w:t>:</w:t>
      </w:r>
      <w:r w:rsidRPr="00A52883">
        <w:rPr>
          <w:b/>
          <w:bCs/>
          <w:highlight w:val="yellow"/>
        </w:rPr>
        <w:t xml:space="preserve"> </w:t>
      </w:r>
      <w:r w:rsidR="00B931DF" w:rsidRPr="00A52883">
        <w:rPr>
          <w:b/>
          <w:bCs/>
          <w:highlight w:val="yellow"/>
        </w:rPr>
        <w:t xml:space="preserve">Dieses Dokument dient der anonymisierten Begutachtung. </w:t>
      </w:r>
      <w:r w:rsidR="00F52A00" w:rsidRPr="00A52883">
        <w:rPr>
          <w:b/>
          <w:bCs/>
          <w:highlight w:val="yellow"/>
        </w:rPr>
        <w:br/>
      </w:r>
      <w:r w:rsidR="004879A5" w:rsidRPr="00A52883">
        <w:rPr>
          <w:b/>
          <w:bCs/>
          <w:highlight w:val="yellow"/>
        </w:rPr>
        <w:t>D</w:t>
      </w:r>
      <w:r w:rsidR="00B931DF" w:rsidRPr="00A52883">
        <w:rPr>
          <w:b/>
          <w:bCs/>
          <w:highlight w:val="yellow"/>
        </w:rPr>
        <w:t xml:space="preserve">aher </w:t>
      </w:r>
      <w:r w:rsidR="004879A5" w:rsidRPr="00A52883">
        <w:rPr>
          <w:b/>
          <w:bCs/>
          <w:highlight w:val="yellow"/>
        </w:rPr>
        <w:t xml:space="preserve">hier </w:t>
      </w:r>
      <w:r w:rsidR="00B26EB1" w:rsidRPr="00A52883">
        <w:rPr>
          <w:b/>
          <w:bCs/>
          <w:highlight w:val="yellow"/>
        </w:rPr>
        <w:t>keine Autoreninformationen einfügen</w:t>
      </w:r>
      <w:r w:rsidR="00B26EB1" w:rsidRPr="00A52883">
        <w:rPr>
          <w:b/>
          <w:bCs/>
        </w:rPr>
        <w:t>!</w:t>
      </w:r>
    </w:p>
    <w:p w14:paraId="634DB2A4" w14:textId="77777777" w:rsidR="00A115D5" w:rsidRPr="00B6510B" w:rsidRDefault="00A1418F" w:rsidP="0098658D">
      <w:pPr>
        <w:pStyle w:val="berschrift2"/>
      </w:pPr>
      <w:r w:rsidRPr="00B6510B">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230C185A"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12B21922"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53C0F0EC" w14:textId="268C8254" w:rsidR="00DD69AD" w:rsidRDefault="009A3ED4" w:rsidP="00E84D5C">
      <w:pPr>
        <w:pStyle w:val="JBDGM-Text"/>
      </w:pPr>
      <w:r w:rsidRPr="003D492A">
        <w:t>Fügen Sie hier einen Anhang ein (</w:t>
      </w:r>
      <w:r w:rsidR="00CC1B75" w:rsidRPr="003D492A">
        <w:t>optional).</w:t>
      </w:r>
    </w:p>
    <w:p w14:paraId="11F2B167" w14:textId="77777777" w:rsidR="00613337" w:rsidRDefault="00613337">
      <w:pPr>
        <w:spacing w:after="0" w:line="240" w:lineRule="auto"/>
        <w:rPr>
          <w:rFonts w:eastAsia="Times New Roman"/>
          <w:b/>
          <w:bCs/>
          <w:sz w:val="32"/>
          <w:szCs w:val="28"/>
          <w:highlight w:val="yellow"/>
        </w:rPr>
      </w:pPr>
      <w:r>
        <w:rPr>
          <w:highlight w:val="yellow"/>
        </w:rPr>
        <w:br w:type="page"/>
      </w:r>
    </w:p>
    <w:p w14:paraId="391ACB5B" w14:textId="49E5DA40" w:rsidR="006542E9" w:rsidRDefault="006542E9" w:rsidP="006542E9">
      <w:pPr>
        <w:pStyle w:val="berschrift1"/>
      </w:pPr>
      <w:r w:rsidRPr="00CA3AC7">
        <w:rPr>
          <w:highlight w:val="yellow"/>
        </w:rPr>
        <w:lastRenderedPageBreak/>
        <w:t>Hinweise zur Manuskriptgestaltung</w:t>
      </w:r>
    </w:p>
    <w:p w14:paraId="53F843C4" w14:textId="77777777" w:rsidR="006542E9" w:rsidRPr="00EA7816" w:rsidRDefault="006542E9" w:rsidP="006542E9">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764C8AA5" w14:textId="77777777" w:rsidR="006542E9" w:rsidRPr="00E773E5" w:rsidRDefault="006542E9" w:rsidP="006542E9">
      <w:pPr>
        <w:pStyle w:val="JBDGM-Hinweise"/>
        <w:rPr>
          <w:b/>
          <w:bCs/>
        </w:rPr>
      </w:pPr>
      <w:r w:rsidRPr="00E773E5">
        <w:rPr>
          <w:b/>
          <w:bCs/>
        </w:rPr>
        <w:t>Löschen Sie bitte diese Hinweisseiten vor der Einreichung aus Ihrem Manuskript!</w:t>
      </w:r>
    </w:p>
    <w:p w14:paraId="42E6CEAB" w14:textId="77777777" w:rsidR="001E51D0" w:rsidRDefault="001E51D0" w:rsidP="001E51D0">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1"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2" w:history="1">
        <w:r w:rsidRPr="006454FD">
          <w:rPr>
            <w:rStyle w:val="Hyperlink"/>
          </w:rPr>
          <w:t>http://www.psychopen.eu/author_guidelines/</w:t>
        </w:r>
      </w:hyperlink>
      <w:r>
        <w:t>) entnommen werden.</w:t>
      </w:r>
    </w:p>
    <w:p w14:paraId="69B0FC88" w14:textId="77777777" w:rsidR="006542E9" w:rsidRDefault="006542E9" w:rsidP="006542E9">
      <w:pPr>
        <w:pStyle w:val="berschrift2"/>
        <w:spacing w:line="360" w:lineRule="auto"/>
      </w:pPr>
      <w:r>
        <w:t>Gendergerechte Sprache</w:t>
      </w:r>
    </w:p>
    <w:p w14:paraId="45D4D508" w14:textId="77777777" w:rsidR="006542E9" w:rsidRDefault="006542E9" w:rsidP="006542E9">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10FD75C4" w14:textId="77777777" w:rsidR="006542E9" w:rsidRDefault="006542E9" w:rsidP="006542E9">
      <w:pPr>
        <w:pStyle w:val="berschrift2"/>
        <w:spacing w:line="360" w:lineRule="auto"/>
      </w:pPr>
      <w:r w:rsidRPr="00116C48">
        <w:t>Aufzählungen</w:t>
      </w:r>
      <w:r w:rsidRPr="00782CF5">
        <w:t xml:space="preserve"> </w:t>
      </w:r>
      <w:r w:rsidRPr="00DA365A">
        <w:t>und</w:t>
      </w:r>
      <w:r w:rsidRPr="00782CF5">
        <w:t xml:space="preserve"> Listen</w:t>
      </w:r>
    </w:p>
    <w:p w14:paraId="669B9C38" w14:textId="77777777" w:rsidR="006542E9" w:rsidRDefault="006542E9" w:rsidP="006542E9">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7AC4FD23" w14:textId="77777777" w:rsidR="006542E9" w:rsidRPr="0030035D" w:rsidRDefault="006542E9" w:rsidP="006542E9">
      <w:pPr>
        <w:pStyle w:val="berschrift2"/>
        <w:spacing w:line="360" w:lineRule="auto"/>
      </w:pPr>
      <w:r w:rsidRPr="0030035D">
        <w:t>Fußnoten/</w:t>
      </w:r>
      <w:r w:rsidRPr="00B429A7">
        <w:t>Endnoten</w:t>
      </w:r>
    </w:p>
    <w:p w14:paraId="72301E06" w14:textId="77777777" w:rsidR="006542E9" w:rsidRDefault="006542E9" w:rsidP="006542E9">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3AFCC531" w14:textId="77777777" w:rsidR="006542E9" w:rsidRPr="00F749AC" w:rsidRDefault="006542E9" w:rsidP="006542E9">
      <w:pPr>
        <w:pStyle w:val="berschrift2"/>
        <w:spacing w:line="360" w:lineRule="auto"/>
      </w:pPr>
      <w:r w:rsidRPr="00F749AC">
        <w:t>Tabellen</w:t>
      </w:r>
    </w:p>
    <w:p w14:paraId="0E25A9C4" w14:textId="77777777" w:rsidR="006542E9" w:rsidRDefault="006542E9" w:rsidP="006542E9">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55EE8A2F" w14:textId="77777777" w:rsidR="006542E9" w:rsidRDefault="006542E9" w:rsidP="006542E9">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3B381FF1" w14:textId="77777777" w:rsidR="006542E9" w:rsidRDefault="006542E9" w:rsidP="006542E9">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32E257B" w14:textId="77777777" w:rsidR="006542E9" w:rsidRPr="00F0285B" w:rsidRDefault="006542E9" w:rsidP="006542E9">
      <w:pPr>
        <w:pStyle w:val="JBDGM-Hinweise"/>
        <w:rPr>
          <w:b/>
          <w:bCs/>
        </w:rPr>
      </w:pPr>
      <w:r w:rsidRPr="00F0285B">
        <w:rPr>
          <w:b/>
          <w:bCs/>
        </w:rPr>
        <w:t xml:space="preserve">Wichtig: </w:t>
      </w:r>
    </w:p>
    <w:p w14:paraId="4C60E415" w14:textId="77777777" w:rsidR="006542E9" w:rsidRDefault="006542E9" w:rsidP="006542E9">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3C1AD1F8" w14:textId="77777777" w:rsidR="006542E9" w:rsidRDefault="006542E9" w:rsidP="006542E9">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in eine Tabellenzelle, sondern teilen Sie dies auf mehrere eindeutige Spalten bzw. Zeilen auf!</w:t>
      </w:r>
    </w:p>
    <w:p w14:paraId="6BF5F6DA" w14:textId="77777777" w:rsidR="006542E9" w:rsidRDefault="006542E9" w:rsidP="006542E9">
      <w:pPr>
        <w:pStyle w:val="JBDGM-Hinweis-Liste"/>
      </w:pPr>
      <w:r>
        <w:t xml:space="preserve">Verwenden Sie bitte keine </w:t>
      </w:r>
      <w:r w:rsidRPr="00782CF5">
        <w:t>Schattierungen und Einfärbungen.</w:t>
      </w:r>
    </w:p>
    <w:p w14:paraId="560BE847" w14:textId="0E9103AE" w:rsidR="006542E9" w:rsidRDefault="006542E9" w:rsidP="006542E9">
      <w:pPr>
        <w:pStyle w:val="JBDGM-Hinweis-Liste"/>
      </w:pPr>
      <w:r w:rsidRPr="00CB452C">
        <w:t xml:space="preserve">Die Schriftgröße innerhalb einer Tabelle </w:t>
      </w:r>
      <w:r>
        <w:t xml:space="preserve">sollte </w:t>
      </w:r>
      <w:r w:rsidRPr="00CB452C">
        <w:t xml:space="preserve">mindestens 8 </w:t>
      </w:r>
      <w:proofErr w:type="spellStart"/>
      <w:r w:rsidR="008B52DC">
        <w:t>pt</w:t>
      </w:r>
      <w:proofErr w:type="spellEnd"/>
      <w:r w:rsidRPr="00CB452C">
        <w:t xml:space="preserve"> (Arial) </w:t>
      </w:r>
      <w:r>
        <w:t>betragen.</w:t>
      </w:r>
      <w:r w:rsidRPr="00CB452C">
        <w:t xml:space="preserve"> </w:t>
      </w:r>
    </w:p>
    <w:p w14:paraId="21DAD8F7" w14:textId="77777777" w:rsidR="006542E9" w:rsidRDefault="006542E9" w:rsidP="006542E9">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63C24828" w14:textId="77777777" w:rsidR="006542E9" w:rsidRPr="00554231" w:rsidRDefault="006542E9" w:rsidP="006542E9">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2F570ADD" w14:textId="77777777" w:rsidR="006542E9" w:rsidRDefault="006542E9" w:rsidP="006542E9">
      <w:pPr>
        <w:pStyle w:val="JBDGMTA-berschrift"/>
      </w:pPr>
      <w:r w:rsidRPr="00C00BE0">
        <w:t xml:space="preserve">Tabelle 1 </w:t>
      </w:r>
      <w:r>
        <w:t xml:space="preserve">[Dies ist die </w:t>
      </w:r>
      <w:r w:rsidRPr="00B26440">
        <w:t>Tabellenüberschrift</w:t>
      </w:r>
      <w:r>
        <w:t>]</w:t>
      </w:r>
    </w:p>
    <w:p w14:paraId="39487C14" w14:textId="77777777" w:rsidR="006542E9" w:rsidRPr="007248DA" w:rsidRDefault="006542E9" w:rsidP="006542E9">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6542E9" w:rsidRPr="001344BF" w14:paraId="0CABA7DC" w14:textId="77777777" w:rsidTr="00C52C09">
        <w:tc>
          <w:tcPr>
            <w:tcW w:w="3195" w:type="dxa"/>
          </w:tcPr>
          <w:p w14:paraId="2CCCE328" w14:textId="77777777" w:rsidR="006542E9" w:rsidRPr="00BF4F5A" w:rsidRDefault="006542E9" w:rsidP="00C52C09">
            <w:pPr>
              <w:pStyle w:val="JBDGM-Hinweise"/>
            </w:pPr>
            <w:r w:rsidRPr="00BF4F5A">
              <w:t xml:space="preserve">        Gruppe 1</w:t>
            </w:r>
          </w:p>
        </w:tc>
        <w:tc>
          <w:tcPr>
            <w:tcW w:w="3211" w:type="dxa"/>
          </w:tcPr>
          <w:p w14:paraId="4B3351D8" w14:textId="77777777" w:rsidR="006542E9" w:rsidRPr="00BF4F5A" w:rsidRDefault="006542E9" w:rsidP="00C52C09">
            <w:pPr>
              <w:pStyle w:val="JBDGM-Hinweise"/>
            </w:pPr>
            <w:r w:rsidRPr="00BF4F5A">
              <w:t xml:space="preserve">           Gruppe 2</w:t>
            </w:r>
          </w:p>
        </w:tc>
        <w:tc>
          <w:tcPr>
            <w:tcW w:w="2882" w:type="dxa"/>
          </w:tcPr>
          <w:p w14:paraId="0AD79CEB" w14:textId="77777777" w:rsidR="006542E9" w:rsidRPr="00BF4F5A" w:rsidRDefault="006542E9" w:rsidP="00C52C09">
            <w:pPr>
              <w:pStyle w:val="JBDGM-Hinweise"/>
            </w:pPr>
          </w:p>
        </w:tc>
      </w:tr>
      <w:tr w:rsidR="006542E9" w:rsidRPr="001344BF" w14:paraId="025ABDA0" w14:textId="77777777" w:rsidTr="00C52C09">
        <w:tc>
          <w:tcPr>
            <w:tcW w:w="3195" w:type="dxa"/>
          </w:tcPr>
          <w:p w14:paraId="30535726" w14:textId="77777777" w:rsidR="006542E9" w:rsidRPr="00BF4F5A" w:rsidRDefault="006542E9" w:rsidP="00C52C09">
            <w:pPr>
              <w:pStyle w:val="JBDGM-Hinweise"/>
            </w:pPr>
            <w:r w:rsidRPr="00BF4F5A">
              <w:t xml:space="preserve">   M     SD</w:t>
            </w:r>
          </w:p>
        </w:tc>
        <w:tc>
          <w:tcPr>
            <w:tcW w:w="3211" w:type="dxa"/>
          </w:tcPr>
          <w:p w14:paraId="08431770" w14:textId="77777777" w:rsidR="006542E9" w:rsidRPr="00BF4F5A" w:rsidRDefault="006542E9" w:rsidP="00C52C09">
            <w:pPr>
              <w:pStyle w:val="JBDGM-Hinweise"/>
            </w:pPr>
            <w:r w:rsidRPr="00BF4F5A">
              <w:t xml:space="preserve">   M</w:t>
            </w:r>
            <w:r w:rsidRPr="00BF4F5A">
              <w:tab/>
              <w:t>SD</w:t>
            </w:r>
          </w:p>
        </w:tc>
        <w:tc>
          <w:tcPr>
            <w:tcW w:w="2882" w:type="dxa"/>
          </w:tcPr>
          <w:p w14:paraId="10E6D3DF" w14:textId="77777777" w:rsidR="006542E9" w:rsidRPr="00BF4F5A" w:rsidRDefault="006542E9" w:rsidP="00C52C09">
            <w:pPr>
              <w:pStyle w:val="JBDGM-Hinweise"/>
            </w:pPr>
            <w:r w:rsidRPr="00BF4F5A">
              <w:t>p</w:t>
            </w:r>
          </w:p>
        </w:tc>
      </w:tr>
      <w:tr w:rsidR="006542E9" w:rsidRPr="001344BF" w14:paraId="01E92463" w14:textId="77777777" w:rsidTr="00C52C09">
        <w:tc>
          <w:tcPr>
            <w:tcW w:w="3195" w:type="dxa"/>
          </w:tcPr>
          <w:p w14:paraId="6E294BA9" w14:textId="77777777" w:rsidR="006542E9" w:rsidRPr="00BF4F5A" w:rsidRDefault="006542E9" w:rsidP="00C52C09">
            <w:pPr>
              <w:pStyle w:val="JBDGM-Hinweise"/>
            </w:pPr>
            <w:r w:rsidRPr="00BF4F5A">
              <w:t xml:space="preserve">   3,2     1,2</w:t>
            </w:r>
          </w:p>
          <w:p w14:paraId="41487680" w14:textId="77777777" w:rsidR="006542E9" w:rsidRPr="00BF4F5A" w:rsidRDefault="006542E9" w:rsidP="00C52C09">
            <w:pPr>
              <w:pStyle w:val="JBDGM-Hinweise"/>
            </w:pPr>
            <w:r w:rsidRPr="00BF4F5A">
              <w:t xml:space="preserve">   4,1     0,8</w:t>
            </w:r>
          </w:p>
        </w:tc>
        <w:tc>
          <w:tcPr>
            <w:tcW w:w="3211" w:type="dxa"/>
          </w:tcPr>
          <w:p w14:paraId="13F6F0D5" w14:textId="77777777" w:rsidR="006542E9" w:rsidRPr="00BF4F5A" w:rsidRDefault="006542E9" w:rsidP="00C52C09">
            <w:pPr>
              <w:pStyle w:val="JBDGM-Hinweise"/>
            </w:pPr>
            <w:r w:rsidRPr="00BF4F5A">
              <w:t xml:space="preserve">   2,7</w:t>
            </w:r>
            <w:r w:rsidRPr="00BF4F5A">
              <w:tab/>
              <w:t>2,1</w:t>
            </w:r>
          </w:p>
          <w:p w14:paraId="0381D72D" w14:textId="77777777" w:rsidR="006542E9" w:rsidRPr="00BF4F5A" w:rsidRDefault="006542E9" w:rsidP="00C52C09">
            <w:pPr>
              <w:pStyle w:val="JBDGM-Hinweise"/>
            </w:pPr>
            <w:r w:rsidRPr="00BF4F5A">
              <w:t xml:space="preserve">   3,2</w:t>
            </w:r>
            <w:r w:rsidRPr="00BF4F5A">
              <w:tab/>
              <w:t>,11</w:t>
            </w:r>
          </w:p>
        </w:tc>
        <w:tc>
          <w:tcPr>
            <w:tcW w:w="2882" w:type="dxa"/>
          </w:tcPr>
          <w:p w14:paraId="27288AE1" w14:textId="77777777" w:rsidR="006542E9" w:rsidRPr="00BF4F5A" w:rsidRDefault="006542E9" w:rsidP="00C52C09">
            <w:pPr>
              <w:pStyle w:val="JBDGM-Hinweise"/>
            </w:pPr>
            <w:r w:rsidRPr="00BF4F5A">
              <w:t xml:space="preserve">  ,23</w:t>
            </w:r>
          </w:p>
          <w:p w14:paraId="59648FAF" w14:textId="77777777" w:rsidR="006542E9" w:rsidRPr="00BF4F5A" w:rsidRDefault="006542E9" w:rsidP="00C52C09">
            <w:pPr>
              <w:pStyle w:val="JBDGM-Hinweise"/>
            </w:pPr>
            <w:r w:rsidRPr="00BF4F5A">
              <w:t>&lt; ,001</w:t>
            </w:r>
          </w:p>
        </w:tc>
      </w:tr>
    </w:tbl>
    <w:p w14:paraId="6825AE72" w14:textId="77777777" w:rsidR="006542E9" w:rsidRPr="00437371" w:rsidRDefault="006542E9" w:rsidP="006542E9">
      <w:pPr>
        <w:pStyle w:val="JBDGMTA-berschrift"/>
        <w:rPr>
          <w:i/>
          <w:iCs/>
        </w:rPr>
      </w:pPr>
      <w:r w:rsidRPr="00437371">
        <w:t>Tabelle 2</w:t>
      </w:r>
    </w:p>
    <w:p w14:paraId="08A24C5F" w14:textId="77777777" w:rsidR="006542E9" w:rsidRPr="007248DA" w:rsidRDefault="006542E9" w:rsidP="006542E9">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6542E9" w:rsidRPr="00623F39" w14:paraId="42CD34A1" w14:textId="77777777" w:rsidTr="00C52C09">
        <w:trPr>
          <w:trHeight w:val="474"/>
        </w:trPr>
        <w:tc>
          <w:tcPr>
            <w:tcW w:w="3625" w:type="dxa"/>
            <w:gridSpan w:val="2"/>
          </w:tcPr>
          <w:p w14:paraId="555893C7" w14:textId="77777777" w:rsidR="006542E9" w:rsidRPr="00623F39" w:rsidRDefault="006542E9" w:rsidP="00C52C09">
            <w:pPr>
              <w:pStyle w:val="JBDGM-Hinweise"/>
              <w:rPr>
                <w:lang w:val="en-US"/>
              </w:rPr>
            </w:pPr>
            <w:r w:rsidRPr="00623F39">
              <w:t>Gruppe 1</w:t>
            </w:r>
          </w:p>
        </w:tc>
        <w:tc>
          <w:tcPr>
            <w:tcW w:w="3625" w:type="dxa"/>
            <w:gridSpan w:val="2"/>
          </w:tcPr>
          <w:p w14:paraId="422A2D22" w14:textId="77777777" w:rsidR="006542E9" w:rsidRPr="00623F39" w:rsidRDefault="006542E9" w:rsidP="00C52C09">
            <w:pPr>
              <w:pStyle w:val="JBDGM-Hinweise"/>
              <w:rPr>
                <w:lang w:val="en-US"/>
              </w:rPr>
            </w:pPr>
            <w:r w:rsidRPr="00623F39">
              <w:t>Gruppe 2</w:t>
            </w:r>
          </w:p>
        </w:tc>
        <w:tc>
          <w:tcPr>
            <w:tcW w:w="1813" w:type="dxa"/>
            <w:vMerge w:val="restart"/>
          </w:tcPr>
          <w:p w14:paraId="67124425" w14:textId="77777777" w:rsidR="006542E9" w:rsidRPr="00992579" w:rsidRDefault="006542E9" w:rsidP="00C52C09">
            <w:pPr>
              <w:pStyle w:val="JBDGM-Hinweise"/>
              <w:rPr>
                <w:i/>
                <w:iCs/>
                <w:lang w:val="en-US"/>
              </w:rPr>
            </w:pPr>
            <w:r w:rsidRPr="00992579">
              <w:rPr>
                <w:i/>
                <w:iCs/>
              </w:rPr>
              <w:t>p</w:t>
            </w:r>
          </w:p>
        </w:tc>
      </w:tr>
      <w:tr w:rsidR="006542E9" w:rsidRPr="00623F39" w14:paraId="5562F8A7" w14:textId="77777777" w:rsidTr="00C52C09">
        <w:trPr>
          <w:trHeight w:val="487"/>
        </w:trPr>
        <w:tc>
          <w:tcPr>
            <w:tcW w:w="1812" w:type="dxa"/>
          </w:tcPr>
          <w:p w14:paraId="5568E1A0" w14:textId="77777777" w:rsidR="006542E9" w:rsidRPr="00992579" w:rsidRDefault="006542E9" w:rsidP="00C52C09">
            <w:pPr>
              <w:pStyle w:val="JBDGM-Hinweise"/>
              <w:rPr>
                <w:i/>
                <w:iCs/>
                <w:lang w:val="en-US"/>
              </w:rPr>
            </w:pPr>
            <w:r w:rsidRPr="00992579">
              <w:rPr>
                <w:i/>
                <w:iCs/>
              </w:rPr>
              <w:t>M</w:t>
            </w:r>
          </w:p>
        </w:tc>
        <w:tc>
          <w:tcPr>
            <w:tcW w:w="1813" w:type="dxa"/>
          </w:tcPr>
          <w:p w14:paraId="33A48880" w14:textId="77777777" w:rsidR="006542E9" w:rsidRPr="00992579" w:rsidRDefault="006542E9" w:rsidP="00C52C09">
            <w:pPr>
              <w:pStyle w:val="JBDGM-Hinweise"/>
              <w:rPr>
                <w:i/>
                <w:iCs/>
                <w:lang w:val="en-US"/>
              </w:rPr>
            </w:pPr>
            <w:r w:rsidRPr="00992579">
              <w:rPr>
                <w:i/>
                <w:iCs/>
                <w:lang w:val="en-US"/>
              </w:rPr>
              <w:t>SD</w:t>
            </w:r>
          </w:p>
        </w:tc>
        <w:tc>
          <w:tcPr>
            <w:tcW w:w="1812" w:type="dxa"/>
          </w:tcPr>
          <w:p w14:paraId="4A155404" w14:textId="77777777" w:rsidR="006542E9" w:rsidRPr="00992579" w:rsidRDefault="006542E9" w:rsidP="00C52C09">
            <w:pPr>
              <w:pStyle w:val="JBDGM-Hinweise"/>
              <w:rPr>
                <w:i/>
                <w:iCs/>
                <w:lang w:val="en-US"/>
              </w:rPr>
            </w:pPr>
            <w:r w:rsidRPr="00992579">
              <w:rPr>
                <w:i/>
                <w:iCs/>
                <w:lang w:val="en-US"/>
              </w:rPr>
              <w:t>M</w:t>
            </w:r>
          </w:p>
        </w:tc>
        <w:tc>
          <w:tcPr>
            <w:tcW w:w="1813" w:type="dxa"/>
          </w:tcPr>
          <w:p w14:paraId="2F44FC2A" w14:textId="77777777" w:rsidR="006542E9" w:rsidRPr="00992579" w:rsidRDefault="006542E9" w:rsidP="00C52C09">
            <w:pPr>
              <w:pStyle w:val="JBDGM-Hinweise"/>
              <w:rPr>
                <w:i/>
                <w:iCs/>
                <w:lang w:val="en-US"/>
              </w:rPr>
            </w:pPr>
            <w:r w:rsidRPr="00992579">
              <w:rPr>
                <w:i/>
                <w:iCs/>
                <w:lang w:val="en-US"/>
              </w:rPr>
              <w:t>SD</w:t>
            </w:r>
          </w:p>
        </w:tc>
        <w:tc>
          <w:tcPr>
            <w:tcW w:w="1813" w:type="dxa"/>
            <w:vMerge/>
          </w:tcPr>
          <w:p w14:paraId="048AA184" w14:textId="77777777" w:rsidR="006542E9" w:rsidRPr="00623F39" w:rsidRDefault="006542E9" w:rsidP="00C52C09">
            <w:pPr>
              <w:pStyle w:val="JBDGM-Hinweise"/>
              <w:rPr>
                <w:lang w:val="en-US"/>
              </w:rPr>
            </w:pPr>
          </w:p>
        </w:tc>
      </w:tr>
      <w:tr w:rsidR="006542E9" w:rsidRPr="00623F39" w14:paraId="16BAEB74" w14:textId="77777777" w:rsidTr="00C52C09">
        <w:trPr>
          <w:trHeight w:val="474"/>
        </w:trPr>
        <w:tc>
          <w:tcPr>
            <w:tcW w:w="1812" w:type="dxa"/>
          </w:tcPr>
          <w:p w14:paraId="50EA053E" w14:textId="77777777" w:rsidR="006542E9" w:rsidRPr="00623F39" w:rsidRDefault="006542E9" w:rsidP="00C52C09">
            <w:pPr>
              <w:pStyle w:val="JBDGM-Hinweise"/>
              <w:rPr>
                <w:lang w:val="en-US"/>
              </w:rPr>
            </w:pPr>
            <w:r w:rsidRPr="00623F39">
              <w:rPr>
                <w:lang w:val="en-US"/>
              </w:rPr>
              <w:t>3,2</w:t>
            </w:r>
          </w:p>
        </w:tc>
        <w:tc>
          <w:tcPr>
            <w:tcW w:w="1813" w:type="dxa"/>
          </w:tcPr>
          <w:p w14:paraId="3CD80EEA" w14:textId="77777777" w:rsidR="006542E9" w:rsidRPr="00623F39" w:rsidRDefault="006542E9" w:rsidP="00C52C09">
            <w:pPr>
              <w:pStyle w:val="JBDGM-Hinweise"/>
              <w:rPr>
                <w:lang w:val="en-US"/>
              </w:rPr>
            </w:pPr>
            <w:r w:rsidRPr="00623F39">
              <w:rPr>
                <w:lang w:val="en-US"/>
              </w:rPr>
              <w:t>1,2</w:t>
            </w:r>
          </w:p>
        </w:tc>
        <w:tc>
          <w:tcPr>
            <w:tcW w:w="1812" w:type="dxa"/>
          </w:tcPr>
          <w:p w14:paraId="47C0F65B" w14:textId="77777777" w:rsidR="006542E9" w:rsidRPr="00623F39" w:rsidRDefault="006542E9" w:rsidP="00C52C09">
            <w:pPr>
              <w:pStyle w:val="JBDGM-Hinweise"/>
              <w:rPr>
                <w:lang w:val="en-US"/>
              </w:rPr>
            </w:pPr>
            <w:r w:rsidRPr="00623F39">
              <w:rPr>
                <w:lang w:val="en-US"/>
              </w:rPr>
              <w:t>2,7</w:t>
            </w:r>
          </w:p>
        </w:tc>
        <w:tc>
          <w:tcPr>
            <w:tcW w:w="1813" w:type="dxa"/>
          </w:tcPr>
          <w:p w14:paraId="50B7E89C" w14:textId="77777777" w:rsidR="006542E9" w:rsidRPr="00623F39" w:rsidRDefault="006542E9" w:rsidP="00C52C09">
            <w:pPr>
              <w:pStyle w:val="JBDGM-Hinweise"/>
              <w:rPr>
                <w:lang w:val="en-US"/>
              </w:rPr>
            </w:pPr>
            <w:r w:rsidRPr="00623F39">
              <w:rPr>
                <w:lang w:val="en-US"/>
              </w:rPr>
              <w:t>2,1</w:t>
            </w:r>
          </w:p>
        </w:tc>
        <w:tc>
          <w:tcPr>
            <w:tcW w:w="1813" w:type="dxa"/>
          </w:tcPr>
          <w:p w14:paraId="3A638390" w14:textId="77777777" w:rsidR="006542E9" w:rsidRPr="00623F39" w:rsidRDefault="006542E9" w:rsidP="00C52C09">
            <w:pPr>
              <w:pStyle w:val="JBDGM-Hinweise"/>
              <w:rPr>
                <w:lang w:val="en-US"/>
              </w:rPr>
            </w:pPr>
            <w:r w:rsidRPr="00623F39">
              <w:rPr>
                <w:lang w:val="en-US"/>
              </w:rPr>
              <w:t>,23</w:t>
            </w:r>
          </w:p>
        </w:tc>
      </w:tr>
      <w:tr w:rsidR="006542E9" w:rsidRPr="00623F39" w14:paraId="30BBC427" w14:textId="77777777" w:rsidTr="00C52C09">
        <w:trPr>
          <w:trHeight w:val="474"/>
        </w:trPr>
        <w:tc>
          <w:tcPr>
            <w:tcW w:w="1812" w:type="dxa"/>
          </w:tcPr>
          <w:p w14:paraId="1BE78733" w14:textId="77777777" w:rsidR="006542E9" w:rsidRPr="00623F39" w:rsidRDefault="006542E9" w:rsidP="00C52C09">
            <w:pPr>
              <w:pStyle w:val="JBDGM-Hinweise"/>
              <w:rPr>
                <w:lang w:val="en-US"/>
              </w:rPr>
            </w:pPr>
            <w:r w:rsidRPr="00623F39">
              <w:rPr>
                <w:lang w:val="en-US"/>
              </w:rPr>
              <w:t>4,1</w:t>
            </w:r>
          </w:p>
        </w:tc>
        <w:tc>
          <w:tcPr>
            <w:tcW w:w="1813" w:type="dxa"/>
          </w:tcPr>
          <w:p w14:paraId="1C3A8300" w14:textId="77777777" w:rsidR="006542E9" w:rsidRPr="00623F39" w:rsidRDefault="006542E9" w:rsidP="00C52C09">
            <w:pPr>
              <w:pStyle w:val="JBDGM-Hinweise"/>
              <w:rPr>
                <w:lang w:val="en-US"/>
              </w:rPr>
            </w:pPr>
            <w:r w:rsidRPr="00623F39">
              <w:rPr>
                <w:lang w:val="en-US"/>
              </w:rPr>
              <w:t>0,8</w:t>
            </w:r>
          </w:p>
        </w:tc>
        <w:tc>
          <w:tcPr>
            <w:tcW w:w="1812" w:type="dxa"/>
          </w:tcPr>
          <w:p w14:paraId="0BC057D1" w14:textId="77777777" w:rsidR="006542E9" w:rsidRPr="00623F39" w:rsidRDefault="006542E9" w:rsidP="00C52C09">
            <w:pPr>
              <w:pStyle w:val="JBDGM-Hinweise"/>
              <w:rPr>
                <w:lang w:val="en-US"/>
              </w:rPr>
            </w:pPr>
            <w:r w:rsidRPr="00623F39">
              <w:rPr>
                <w:lang w:val="en-US"/>
              </w:rPr>
              <w:t>3,2</w:t>
            </w:r>
          </w:p>
        </w:tc>
        <w:tc>
          <w:tcPr>
            <w:tcW w:w="1813" w:type="dxa"/>
          </w:tcPr>
          <w:p w14:paraId="6CF5A4F8" w14:textId="77777777" w:rsidR="006542E9" w:rsidRPr="00623F39" w:rsidRDefault="006542E9" w:rsidP="00C52C09">
            <w:pPr>
              <w:pStyle w:val="JBDGM-Hinweise"/>
              <w:rPr>
                <w:lang w:val="en-US"/>
              </w:rPr>
            </w:pPr>
            <w:r w:rsidRPr="00623F39">
              <w:rPr>
                <w:lang w:val="en-US"/>
              </w:rPr>
              <w:t>0,11</w:t>
            </w:r>
          </w:p>
        </w:tc>
        <w:tc>
          <w:tcPr>
            <w:tcW w:w="1813" w:type="dxa"/>
          </w:tcPr>
          <w:p w14:paraId="26C6B934" w14:textId="77777777" w:rsidR="006542E9" w:rsidRPr="00623F39" w:rsidRDefault="006542E9" w:rsidP="00C52C09">
            <w:pPr>
              <w:pStyle w:val="JBDGM-Hinweise"/>
              <w:rPr>
                <w:lang w:val="en-US"/>
              </w:rPr>
            </w:pPr>
            <w:r w:rsidRPr="00623F39">
              <w:rPr>
                <w:lang w:val="en-US"/>
              </w:rPr>
              <w:t>&lt; ,001</w:t>
            </w:r>
          </w:p>
        </w:tc>
      </w:tr>
    </w:tbl>
    <w:p w14:paraId="2E60D1DA" w14:textId="77777777" w:rsidR="006542E9" w:rsidRPr="00B26440" w:rsidRDefault="006542E9" w:rsidP="006542E9">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535F6F30" w14:textId="77777777" w:rsidR="006542E9" w:rsidRPr="00367A6F" w:rsidRDefault="006542E9" w:rsidP="006542E9">
      <w:pPr>
        <w:pStyle w:val="berschrift2"/>
        <w:spacing w:line="360" w:lineRule="auto"/>
      </w:pPr>
      <w:r w:rsidRPr="00367A6F">
        <w:lastRenderedPageBreak/>
        <w:t>Abbildungen</w:t>
      </w:r>
    </w:p>
    <w:p w14:paraId="0F3959DC" w14:textId="77777777" w:rsidR="006542E9" w:rsidRDefault="006542E9" w:rsidP="006542E9">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26390319" w14:textId="77777777" w:rsidR="006542E9" w:rsidRPr="00CB452C" w:rsidRDefault="006542E9" w:rsidP="006542E9">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74389611" w14:textId="750C26DB" w:rsidR="006542E9" w:rsidRDefault="006542E9" w:rsidP="006542E9">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8B52DC">
        <w:t>pt</w:t>
      </w:r>
      <w:proofErr w:type="spellEnd"/>
      <w:r>
        <w:t xml:space="preserve"> (z.B. „Abbildung</w:t>
      </w:r>
      <w:r w:rsidRPr="00782CF5">
        <w:t xml:space="preserve"> </w:t>
      </w:r>
      <w:r>
        <w:t>1“), fett gedruckt (Formatvorlage ‚JBDGM T/A-Überschrift‘),</w:t>
      </w:r>
      <w:r w:rsidR="007F3DC0">
        <w:t xml:space="preserve"> </w:t>
      </w:r>
      <w:r w:rsidRPr="00CA1D55">
        <w:t xml:space="preserve">darunter </w:t>
      </w:r>
      <w:r>
        <w:t xml:space="preserve">den </w:t>
      </w:r>
      <w:r w:rsidRPr="00F0285B">
        <w:rPr>
          <w:b/>
          <w:bCs/>
        </w:rPr>
        <w:t>Abbildungsnamen</w:t>
      </w:r>
      <w:r w:rsidRPr="00CA1D55">
        <w:t xml:space="preserve"> in Schriftgröße 10 </w:t>
      </w:r>
      <w:proofErr w:type="spellStart"/>
      <w:r w:rsidR="008B52DC">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39E20F06" w14:textId="77777777" w:rsidR="006542E9" w:rsidRDefault="006542E9" w:rsidP="006542E9">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306734F8" w14:textId="77777777" w:rsidR="006542E9" w:rsidRPr="00437371" w:rsidRDefault="006542E9" w:rsidP="006542E9">
      <w:pPr>
        <w:pStyle w:val="JBDGMTA-berschrift"/>
      </w:pPr>
      <w:r w:rsidRPr="00437371">
        <w:t>Abbildung 1</w:t>
      </w:r>
      <w:r>
        <w:t xml:space="preserve"> [Dies ist die </w:t>
      </w:r>
      <w:r w:rsidRPr="00130276">
        <w:t>Abbildungsüberschrift</w:t>
      </w:r>
      <w:r>
        <w:t>]</w:t>
      </w:r>
    </w:p>
    <w:p w14:paraId="0267D521" w14:textId="77777777" w:rsidR="006542E9" w:rsidRPr="00437371" w:rsidRDefault="006542E9" w:rsidP="006542E9">
      <w:pPr>
        <w:pStyle w:val="JBDGMTA-Name"/>
      </w:pPr>
      <w:r>
        <w:t xml:space="preserve">Das </w:t>
      </w:r>
      <w:r w:rsidRPr="00437371">
        <w:t>Logo des Jahrbuch Musikpsychologie</w:t>
      </w:r>
      <w:r>
        <w:t xml:space="preserve"> als Beispielabbildung [Dies ist der </w:t>
      </w:r>
      <w:r w:rsidRPr="00130276">
        <w:t>Abbildungsname</w:t>
      </w:r>
      <w:r>
        <w:t>]</w:t>
      </w:r>
    </w:p>
    <w:p w14:paraId="64680DF4" w14:textId="77777777" w:rsidR="006542E9" w:rsidRDefault="006542E9" w:rsidP="006542E9">
      <w:pPr>
        <w:pStyle w:val="JBDGM-Hinweise"/>
        <w:rPr>
          <w:sz w:val="20"/>
          <w:szCs w:val="20"/>
        </w:rPr>
      </w:pPr>
      <w:r w:rsidRPr="00CA1D55">
        <w:rPr>
          <w:noProof/>
          <w:sz w:val="20"/>
          <w:szCs w:val="20"/>
          <w:lang w:eastAsia="de-DE"/>
        </w:rPr>
        <w:drawing>
          <wp:inline distT="0" distB="0" distL="0" distR="0" wp14:anchorId="59A65212" wp14:editId="5CA76F8D">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06EC47FA" w14:textId="77777777" w:rsidR="006542E9" w:rsidRPr="005E1890" w:rsidRDefault="006542E9" w:rsidP="006542E9">
      <w:pPr>
        <w:pStyle w:val="JBDGMTA-Anmerkung"/>
      </w:pPr>
      <w:r w:rsidRPr="00F0285B">
        <w:rPr>
          <w:i/>
          <w:iCs/>
        </w:rPr>
        <w:t>Anmerkung</w:t>
      </w:r>
      <w:r w:rsidRPr="008C4228">
        <w:t>. Dies ist eine Abbildungsanmerkung</w:t>
      </w:r>
      <w:r w:rsidRPr="005E1890">
        <w:t>.</w:t>
      </w:r>
    </w:p>
    <w:p w14:paraId="3191EF61" w14:textId="77777777" w:rsidR="006542E9" w:rsidRDefault="006542E9" w:rsidP="006542E9">
      <w:pPr>
        <w:pStyle w:val="berschrift2"/>
        <w:spacing w:line="360" w:lineRule="auto"/>
      </w:pPr>
      <w:r w:rsidRPr="00782CF5">
        <w:t>Statistische Angaben</w:t>
      </w:r>
    </w:p>
    <w:p w14:paraId="4699207F" w14:textId="77777777" w:rsidR="006542E9" w:rsidRPr="00CB452C" w:rsidRDefault="006542E9" w:rsidP="006542E9">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7B80942E" w14:textId="77777777" w:rsidR="006542E9" w:rsidRPr="005D07E4" w:rsidRDefault="006542E9" w:rsidP="006542E9">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EC1A612" w14:textId="77777777" w:rsidR="006542E9" w:rsidRDefault="006542E9" w:rsidP="006542E9">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60CAFAB" w14:textId="77777777" w:rsidR="006542E9" w:rsidRPr="00437371" w:rsidRDefault="006542E9" w:rsidP="006542E9">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1FBC16A1" w14:textId="77777777" w:rsidR="006542E9" w:rsidRPr="005D07E4" w:rsidRDefault="006542E9" w:rsidP="006542E9">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0DBCDA5C" w14:textId="77777777" w:rsidR="006542E9" w:rsidRPr="0030035D" w:rsidRDefault="006542E9" w:rsidP="006542E9">
      <w:pPr>
        <w:pStyle w:val="berschrift2"/>
        <w:spacing w:line="360" w:lineRule="auto"/>
      </w:pPr>
      <w:r w:rsidRPr="0030035D">
        <w:lastRenderedPageBreak/>
        <w:t xml:space="preserve">Diagramme, Formeln, </w:t>
      </w:r>
      <w:r w:rsidRPr="00B429A7">
        <w:t>Sonderzeichen</w:t>
      </w:r>
    </w:p>
    <w:p w14:paraId="2111B3EC" w14:textId="77777777" w:rsidR="006542E9" w:rsidRPr="006A321B" w:rsidRDefault="006542E9" w:rsidP="006542E9">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3F301690" w14:textId="77777777" w:rsidR="006542E9" w:rsidRDefault="006542E9" w:rsidP="006542E9">
      <w:pPr>
        <w:pStyle w:val="berschrift2"/>
        <w:spacing w:line="360" w:lineRule="auto"/>
      </w:pPr>
      <w:r w:rsidRPr="00782CF5">
        <w:t>Referenzen</w:t>
      </w:r>
      <w:r>
        <w:t xml:space="preserve"> und Zitationen</w:t>
      </w:r>
    </w:p>
    <w:p w14:paraId="32DE6423" w14:textId="77777777" w:rsidR="006542E9" w:rsidRDefault="006542E9" w:rsidP="006542E9">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18B453AE" w14:textId="77777777" w:rsidR="006542E9" w:rsidRDefault="006542E9" w:rsidP="006542E9">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6542E9" w14:paraId="7376C21E" w14:textId="77777777" w:rsidTr="00C52C09">
        <w:tc>
          <w:tcPr>
            <w:tcW w:w="3192" w:type="dxa"/>
            <w:tcBorders>
              <w:bottom w:val="single" w:sz="4" w:space="0" w:color="auto"/>
            </w:tcBorders>
          </w:tcPr>
          <w:p w14:paraId="58FB0031" w14:textId="77777777" w:rsidR="006542E9" w:rsidRPr="00437371" w:rsidRDefault="006542E9" w:rsidP="00C52C09">
            <w:pPr>
              <w:pStyle w:val="JBDGM-Hinweise"/>
              <w:rPr>
                <w:b/>
              </w:rPr>
            </w:pPr>
            <w:r w:rsidRPr="00437371">
              <w:rPr>
                <w:b/>
              </w:rPr>
              <w:t>Anzahl der AutorInnen</w:t>
            </w:r>
          </w:p>
        </w:tc>
        <w:tc>
          <w:tcPr>
            <w:tcW w:w="2904" w:type="dxa"/>
            <w:tcBorders>
              <w:bottom w:val="single" w:sz="4" w:space="0" w:color="auto"/>
            </w:tcBorders>
          </w:tcPr>
          <w:p w14:paraId="30434AAB" w14:textId="77777777" w:rsidR="006542E9" w:rsidRDefault="006542E9" w:rsidP="00C52C09">
            <w:pPr>
              <w:pStyle w:val="JBDGM-Hinweise"/>
            </w:pPr>
            <w:r>
              <w:t>Referenz in Klammern</w:t>
            </w:r>
          </w:p>
        </w:tc>
        <w:tc>
          <w:tcPr>
            <w:tcW w:w="2966" w:type="dxa"/>
            <w:tcBorders>
              <w:bottom w:val="single" w:sz="4" w:space="0" w:color="auto"/>
            </w:tcBorders>
          </w:tcPr>
          <w:p w14:paraId="2094470F" w14:textId="77777777" w:rsidR="006542E9" w:rsidRDefault="006542E9" w:rsidP="00C52C09">
            <w:pPr>
              <w:pStyle w:val="JBDGM-Hinweise"/>
            </w:pPr>
            <w:r>
              <w:t>Referenz im Fließtext</w:t>
            </w:r>
          </w:p>
        </w:tc>
      </w:tr>
      <w:tr w:rsidR="006542E9" w14:paraId="668BA8A1" w14:textId="77777777" w:rsidTr="00C52C09">
        <w:tc>
          <w:tcPr>
            <w:tcW w:w="3192" w:type="dxa"/>
            <w:tcBorders>
              <w:top w:val="single" w:sz="4" w:space="0" w:color="auto"/>
              <w:bottom w:val="nil"/>
            </w:tcBorders>
          </w:tcPr>
          <w:p w14:paraId="2E01F787" w14:textId="77777777" w:rsidR="006542E9" w:rsidRDefault="006542E9"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1C81CEFC" w14:textId="77777777" w:rsidR="006542E9" w:rsidRDefault="006542E9" w:rsidP="00C52C09">
            <w:pPr>
              <w:pStyle w:val="JBDGM-Hinweise"/>
            </w:pPr>
            <w:r>
              <w:t>(Wagner, 2019)</w:t>
            </w:r>
          </w:p>
        </w:tc>
        <w:tc>
          <w:tcPr>
            <w:tcW w:w="2966" w:type="dxa"/>
            <w:tcBorders>
              <w:top w:val="single" w:sz="4" w:space="0" w:color="auto"/>
              <w:bottom w:val="nil"/>
            </w:tcBorders>
          </w:tcPr>
          <w:p w14:paraId="3AEE6453" w14:textId="77777777" w:rsidR="006542E9" w:rsidRDefault="006542E9" w:rsidP="00C52C09">
            <w:pPr>
              <w:pStyle w:val="JBDGM-Hinweise"/>
            </w:pPr>
            <w:r>
              <w:t>Wagner (2019)</w:t>
            </w:r>
          </w:p>
        </w:tc>
      </w:tr>
      <w:tr w:rsidR="006542E9" w14:paraId="40D8F39D" w14:textId="77777777" w:rsidTr="00C52C09">
        <w:tc>
          <w:tcPr>
            <w:tcW w:w="3192" w:type="dxa"/>
            <w:tcBorders>
              <w:top w:val="nil"/>
              <w:bottom w:val="nil"/>
            </w:tcBorders>
          </w:tcPr>
          <w:p w14:paraId="16D11895" w14:textId="77777777" w:rsidR="006542E9" w:rsidRDefault="006542E9" w:rsidP="00C52C09">
            <w:pPr>
              <w:pStyle w:val="JBDGM-Hinweise"/>
            </w:pPr>
            <w:r w:rsidRPr="00437371">
              <w:rPr>
                <w:b/>
              </w:rPr>
              <w:t>zwei</w:t>
            </w:r>
            <w:r>
              <w:t xml:space="preserve"> AutorInnen</w:t>
            </w:r>
          </w:p>
        </w:tc>
        <w:tc>
          <w:tcPr>
            <w:tcW w:w="2904" w:type="dxa"/>
            <w:tcBorders>
              <w:top w:val="nil"/>
              <w:bottom w:val="nil"/>
            </w:tcBorders>
          </w:tcPr>
          <w:p w14:paraId="6EA8DBC6" w14:textId="77777777" w:rsidR="006542E9" w:rsidRDefault="006542E9" w:rsidP="00C52C09">
            <w:pPr>
              <w:pStyle w:val="JBDGM-Hinweise"/>
            </w:pPr>
            <w:r>
              <w:t>(Wagner &amp; Müller, 2019)</w:t>
            </w:r>
          </w:p>
        </w:tc>
        <w:tc>
          <w:tcPr>
            <w:tcW w:w="2966" w:type="dxa"/>
            <w:tcBorders>
              <w:top w:val="nil"/>
              <w:bottom w:val="nil"/>
            </w:tcBorders>
          </w:tcPr>
          <w:p w14:paraId="5F043E5A" w14:textId="77777777" w:rsidR="006542E9" w:rsidRDefault="006542E9" w:rsidP="00C52C09">
            <w:pPr>
              <w:pStyle w:val="JBDGM-Hinweise"/>
            </w:pPr>
            <w:r>
              <w:t>Wagner und Müller (2019)</w:t>
            </w:r>
          </w:p>
        </w:tc>
      </w:tr>
      <w:tr w:rsidR="006542E9" w14:paraId="793E9731" w14:textId="77777777" w:rsidTr="00C52C09">
        <w:tc>
          <w:tcPr>
            <w:tcW w:w="3192" w:type="dxa"/>
            <w:tcBorders>
              <w:top w:val="nil"/>
            </w:tcBorders>
          </w:tcPr>
          <w:p w14:paraId="5E069D9C" w14:textId="77777777" w:rsidR="006542E9" w:rsidRDefault="006542E9" w:rsidP="00C52C09">
            <w:pPr>
              <w:pStyle w:val="JBDGM-Hinweise"/>
            </w:pPr>
            <w:r w:rsidRPr="00437371">
              <w:rPr>
                <w:b/>
              </w:rPr>
              <w:t>drei oder mehr</w:t>
            </w:r>
            <w:r>
              <w:t xml:space="preserve"> AutorInnen</w:t>
            </w:r>
          </w:p>
        </w:tc>
        <w:tc>
          <w:tcPr>
            <w:tcW w:w="2904" w:type="dxa"/>
            <w:tcBorders>
              <w:top w:val="nil"/>
            </w:tcBorders>
          </w:tcPr>
          <w:p w14:paraId="3ED93FC4" w14:textId="77777777" w:rsidR="006542E9" w:rsidRDefault="006542E9" w:rsidP="00C52C09">
            <w:pPr>
              <w:pStyle w:val="JBDGM-Hinweise"/>
            </w:pPr>
            <w:r>
              <w:t>(Wagner et al., 2019)</w:t>
            </w:r>
          </w:p>
        </w:tc>
        <w:tc>
          <w:tcPr>
            <w:tcW w:w="2966" w:type="dxa"/>
            <w:tcBorders>
              <w:top w:val="nil"/>
            </w:tcBorders>
          </w:tcPr>
          <w:p w14:paraId="2F7010BB" w14:textId="77777777" w:rsidR="006542E9" w:rsidRDefault="006542E9" w:rsidP="00C52C09">
            <w:pPr>
              <w:pStyle w:val="JBDGM-Hinweise"/>
            </w:pPr>
            <w:r>
              <w:t>Wagner et al. (2019)</w:t>
            </w:r>
          </w:p>
        </w:tc>
      </w:tr>
    </w:tbl>
    <w:p w14:paraId="713B3B05" w14:textId="77777777" w:rsidR="006542E9" w:rsidRDefault="006542E9" w:rsidP="006542E9">
      <w:pPr>
        <w:pStyle w:val="JBDGM-Hinweise"/>
      </w:pPr>
    </w:p>
    <w:p w14:paraId="0854115A" w14:textId="77777777" w:rsidR="006542E9" w:rsidRPr="00782CF5" w:rsidRDefault="006542E9" w:rsidP="006542E9">
      <w:pPr>
        <w:pStyle w:val="JBDGM-Hinweise"/>
      </w:pPr>
      <w:r>
        <w:t>Anders als noch in der 6. Auflage der APA-Richtlinien wird bei Referenzen mit drei oder mehr AutorInnen nicht mehr zwischen Erst- und Folgenennung im Text unterschieden.</w:t>
      </w:r>
    </w:p>
    <w:p w14:paraId="1C2A57C7" w14:textId="77777777" w:rsidR="006542E9" w:rsidRPr="006A321B" w:rsidRDefault="006542E9" w:rsidP="006542E9">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1F763BF8" w14:textId="77777777" w:rsidR="006542E9" w:rsidRPr="00CB452C" w:rsidRDefault="006542E9" w:rsidP="006542E9">
      <w:pPr>
        <w:pStyle w:val="berschrift2"/>
        <w:spacing w:line="360" w:lineRule="auto"/>
      </w:pPr>
      <w:r>
        <w:t>Literaturverzeichnis</w:t>
      </w:r>
    </w:p>
    <w:p w14:paraId="15E7684C" w14:textId="77777777" w:rsidR="006542E9" w:rsidRDefault="006542E9" w:rsidP="006542E9">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6998DEDC" w14:textId="77777777" w:rsidR="006542E9" w:rsidRPr="006E6788" w:rsidRDefault="006542E9" w:rsidP="006542E9">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28AA810E" w14:textId="77777777" w:rsidR="006542E9" w:rsidRPr="00EC2A44" w:rsidRDefault="006542E9" w:rsidP="006542E9">
      <w:pPr>
        <w:pStyle w:val="berschrift4"/>
      </w:pPr>
      <w:r w:rsidRPr="00EC2A44">
        <w:lastRenderedPageBreak/>
        <w:t>Zeitschriftenartikel:</w:t>
      </w:r>
    </w:p>
    <w:p w14:paraId="3025B57A" w14:textId="77777777" w:rsidR="006542E9" w:rsidRPr="00437371" w:rsidRDefault="006542E9" w:rsidP="006542E9">
      <w:pPr>
        <w:pStyle w:val="JBDGM-Literatur"/>
        <w:rPr>
          <w:lang w:val="en-US"/>
        </w:rPr>
      </w:pPr>
      <w:r w:rsidRPr="00EC2A44">
        <w:t>Dellinger, A. B.</w:t>
      </w:r>
      <w:commentRangeStart w:id="4"/>
      <w:commentRangeEnd w:id="4"/>
      <w:r w:rsidRPr="00EC2A44">
        <w:commentReference w:id="4"/>
      </w:r>
      <w:r w:rsidRPr="00EC2A44">
        <w:t xml:space="preserve"> &amp; Leech, N. L. (2007). </w:t>
      </w:r>
      <w:commentRangeStart w:id="5"/>
      <w:r w:rsidRPr="00EC2A44">
        <w:rPr>
          <w:lang w:val="en-US"/>
        </w:rPr>
        <w:t>Toward a unified validation framework in mixed methods research</w:t>
      </w:r>
      <w:commentRangeEnd w:id="5"/>
      <w:r w:rsidRPr="00EC2A44">
        <w:commentReference w:id="5"/>
      </w:r>
      <w:r w:rsidRPr="00EC2A44">
        <w:rPr>
          <w:lang w:val="en-US"/>
        </w:rPr>
        <w:t xml:space="preserve">. </w:t>
      </w:r>
      <w:commentRangeStart w:id="6"/>
      <w:r w:rsidRPr="00EC2A44">
        <w:rPr>
          <w:i/>
          <w:lang w:val="en-US"/>
        </w:rPr>
        <w:t>Journal of Mixed Methods Research</w:t>
      </w:r>
      <w:commentRangeEnd w:id="6"/>
      <w:r w:rsidRPr="00EC2A44">
        <w:commentReference w:id="6"/>
      </w:r>
      <w:r w:rsidRPr="00EC2A44">
        <w:rPr>
          <w:i/>
          <w:lang w:val="en-US"/>
        </w:rPr>
        <w:t xml:space="preserve">, </w:t>
      </w:r>
      <w:commentRangeStart w:id="7"/>
      <w:r w:rsidRPr="00EC2A44">
        <w:rPr>
          <w:i/>
          <w:lang w:val="en-US"/>
        </w:rPr>
        <w:t>1</w:t>
      </w:r>
      <w:commentRangeEnd w:id="7"/>
      <w:r w:rsidRPr="00EC2A44">
        <w:commentReference w:id="7"/>
      </w:r>
      <w:r w:rsidRPr="00437371">
        <w:rPr>
          <w:lang w:val="en-US"/>
        </w:rPr>
        <w:t>(4)</w:t>
      </w:r>
      <w:r w:rsidRPr="00EC2A44">
        <w:rPr>
          <w:lang w:val="en-US"/>
        </w:rPr>
        <w:t xml:space="preserve">, 309-332. </w:t>
      </w:r>
      <w:hyperlink r:id="rId17" w:history="1">
        <w:r w:rsidRPr="00437371">
          <w:rPr>
            <w:lang w:val="en-US"/>
          </w:rPr>
          <w:t>https://doi.org/10.1177/1558689807306147</w:t>
        </w:r>
      </w:hyperlink>
    </w:p>
    <w:p w14:paraId="31AFD66C" w14:textId="77777777" w:rsidR="006542E9" w:rsidRPr="00437371" w:rsidRDefault="006542E9" w:rsidP="006542E9">
      <w:pPr>
        <w:pStyle w:val="berschrift4"/>
      </w:pPr>
      <w:r w:rsidRPr="00437371">
        <w:t>Zeitschriftenartikel mit Artikelnummer:</w:t>
      </w:r>
    </w:p>
    <w:p w14:paraId="41C1C38D" w14:textId="77777777" w:rsidR="006542E9" w:rsidRPr="00437371" w:rsidRDefault="006542E9" w:rsidP="006542E9">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18" w:history="1">
        <w:r>
          <w:t>https://doi.org/10.1371/journal.pone.0151634</w:t>
        </w:r>
      </w:hyperlink>
    </w:p>
    <w:p w14:paraId="4177DBA7" w14:textId="77777777" w:rsidR="006542E9" w:rsidRPr="00437371" w:rsidRDefault="006542E9" w:rsidP="006542E9">
      <w:pPr>
        <w:pStyle w:val="berschrift4"/>
      </w:pPr>
      <w:r w:rsidRPr="00437371">
        <w:t>Zeitschriftenartikel, Online-First-Publikation:</w:t>
      </w:r>
    </w:p>
    <w:p w14:paraId="2E3270EF" w14:textId="77777777" w:rsidR="006542E9" w:rsidRPr="00657AEE" w:rsidRDefault="006542E9" w:rsidP="006542E9">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9" w:history="1">
        <w:r>
          <w:t>https://doi.org/10.1177/0305735619864647</w:t>
        </w:r>
      </w:hyperlink>
    </w:p>
    <w:p w14:paraId="60233D71" w14:textId="77777777" w:rsidR="006542E9" w:rsidRPr="00657AEE" w:rsidRDefault="006542E9" w:rsidP="006542E9">
      <w:pPr>
        <w:pStyle w:val="berschrift4"/>
      </w:pPr>
      <w:r w:rsidRPr="00657AEE">
        <w:t>Buchkapitel:</w:t>
      </w:r>
    </w:p>
    <w:p w14:paraId="42F8EFDE" w14:textId="77777777" w:rsidR="006542E9" w:rsidRPr="00EC2A44" w:rsidRDefault="006542E9" w:rsidP="006542E9">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8"/>
      <w:r>
        <w:rPr>
          <w:lang w:val="en-US"/>
        </w:rPr>
        <w:t>S.</w:t>
      </w:r>
      <w:r w:rsidRPr="00EC2A44">
        <w:rPr>
          <w:lang w:val="en-US"/>
        </w:rPr>
        <w:t xml:space="preserve"> 12</w:t>
      </w:r>
      <w:r w:rsidRPr="00773FA8">
        <w:rPr>
          <w:lang w:val="en-US"/>
        </w:rPr>
        <w:t>–</w:t>
      </w:r>
      <w:r w:rsidRPr="00EC2A44">
        <w:rPr>
          <w:lang w:val="en-US"/>
        </w:rPr>
        <w:t>37</w:t>
      </w:r>
      <w:commentRangeEnd w:id="8"/>
      <w:r w:rsidRPr="00EC2A44">
        <w:commentReference w:id="8"/>
      </w:r>
      <w:r w:rsidRPr="00EC2A44">
        <w:rPr>
          <w:lang w:val="en-US"/>
        </w:rPr>
        <w:t>). School Press.</w:t>
      </w:r>
    </w:p>
    <w:p w14:paraId="6316ECFD" w14:textId="77777777" w:rsidR="006542E9" w:rsidRPr="00437371" w:rsidRDefault="006542E9" w:rsidP="006542E9">
      <w:pPr>
        <w:pStyle w:val="berschrift4"/>
        <w:rPr>
          <w:lang w:val="en-US"/>
        </w:rPr>
      </w:pPr>
      <w:proofErr w:type="spellStart"/>
      <w:r w:rsidRPr="00437371">
        <w:rPr>
          <w:lang w:val="en-US"/>
        </w:rPr>
        <w:t>Monographie</w:t>
      </w:r>
      <w:proofErr w:type="spellEnd"/>
      <w:r w:rsidRPr="00437371">
        <w:rPr>
          <w:lang w:val="en-US"/>
        </w:rPr>
        <w:t>:</w:t>
      </w:r>
    </w:p>
    <w:p w14:paraId="018EA1D8" w14:textId="77777777" w:rsidR="006542E9" w:rsidRDefault="006542E9" w:rsidP="006542E9">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57E39F94" w14:textId="77777777" w:rsidR="006542E9" w:rsidRDefault="006542E9" w:rsidP="006542E9">
      <w:pPr>
        <w:pStyle w:val="berschrift4"/>
      </w:pPr>
      <w:r w:rsidRPr="0098658D">
        <w:t>Internetquelle</w:t>
      </w:r>
      <w:r>
        <w:t>:</w:t>
      </w:r>
    </w:p>
    <w:p w14:paraId="526DCEE0" w14:textId="77777777" w:rsidR="006542E9" w:rsidRPr="006A321B" w:rsidRDefault="006542E9" w:rsidP="006542E9">
      <w:pPr>
        <w:pStyle w:val="JBDGM-Literatur"/>
      </w:pPr>
      <w:commentRangeStart w:id="9"/>
      <w:r>
        <w:t>Jahrbuch Musikpsychologie</w:t>
      </w:r>
      <w:r w:rsidRPr="00073E33">
        <w:t xml:space="preserve"> (2019). </w:t>
      </w:r>
      <w:r w:rsidRPr="00B44D23">
        <w:rPr>
          <w:i/>
        </w:rPr>
        <w:t>Hinweise für Autor/innen</w:t>
      </w:r>
      <w:r w:rsidRPr="00073E33">
        <w:t xml:space="preserve">. Verfügbar unter </w:t>
      </w:r>
      <w:hyperlink r:id="rId20" w:history="1">
        <w:r w:rsidRPr="000740DC">
          <w:t>https://jbdgm.psychopen.eu/index.php/JBDGM/Autorenhinweise</w:t>
        </w:r>
      </w:hyperlink>
      <w:r>
        <w:t xml:space="preserve"> (05.10.2019).</w:t>
      </w:r>
      <w:commentRangeEnd w:id="9"/>
      <w:r w:rsidRPr="00EC2A44">
        <w:commentReference w:id="9"/>
      </w:r>
    </w:p>
    <w:p w14:paraId="0A141856" w14:textId="168A53E3" w:rsidR="00073E33" w:rsidRPr="006A321B" w:rsidRDefault="00E84D5C" w:rsidP="00E84D5C">
      <w:pPr>
        <w:pStyle w:val="JBDGM-Text"/>
      </w:pPr>
      <w:r w:rsidRPr="006A321B">
        <w:t xml:space="preserve"> </w:t>
      </w:r>
    </w:p>
    <w:sectPr w:rsidR="00073E33" w:rsidRPr="006A321B" w:rsidSect="00BD250F">
      <w:headerReference w:type="even" r:id="rId21"/>
      <w:headerReference w:type="default" r:id="rId22"/>
      <w:footerReference w:type="even" r:id="rId23"/>
      <w:footerReference w:type="default" r:id="rId24"/>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BDGM" w:date="2018-04-08T20:10:00Z" w:initials="JBDGM">
    <w:p w14:paraId="1E6F6D76" w14:textId="77777777" w:rsidR="006542E9" w:rsidRDefault="006542E9" w:rsidP="006542E9">
      <w:r>
        <w:annotationRef/>
      </w:r>
      <w:r>
        <w:t>In deutschen Texten KEIN Komma vor der/dem letzten AutorIn!</w:t>
      </w:r>
    </w:p>
  </w:comment>
  <w:comment w:id="5" w:author="JBDGM" w:date="2018-04-08T20:10:00Z" w:initials="JBDGM">
    <w:p w14:paraId="33C6F74C" w14:textId="77777777" w:rsidR="006542E9" w:rsidRDefault="006542E9" w:rsidP="006542E9">
      <w:r>
        <w:annotationRef/>
      </w:r>
      <w:r>
        <w:t xml:space="preserve">Titel von englischsprachigen Zeitschriftenartikeln werden klein geschrieben. Nur der Anfang eines Titels sowie Eigennamen und Worte nach einem Doppelpunkt oder einem Gedankenstrich sind davon ausgenommen.  </w:t>
      </w:r>
    </w:p>
  </w:comment>
  <w:comment w:id="6" w:author="JBDGM" w:date="2018-04-08T20:11:00Z" w:initials="JBDGM">
    <w:p w14:paraId="7309F79F" w14:textId="77777777" w:rsidR="006542E9" w:rsidRDefault="006542E9" w:rsidP="006542E9">
      <w:r>
        <w:annotationRef/>
      </w:r>
      <w:r>
        <w:t>Titel von englischsprachigen Zeitschriften werden kursiv gesetzt und großgeschrieben. Ausgenommen davon sind Präpositionen sowie Konjunktionen.</w:t>
      </w:r>
    </w:p>
  </w:comment>
  <w:comment w:id="7" w:author="JBDGM" w:date="2018-04-08T20:11:00Z" w:initials="JBDGM">
    <w:p w14:paraId="606D86DF" w14:textId="77777777" w:rsidR="006542E9" w:rsidRDefault="006542E9" w:rsidP="006542E9">
      <w:r>
        <w:annotationRef/>
      </w:r>
      <w:r>
        <w:annotationRef/>
      </w:r>
      <w:r>
        <w:t>Sowohl Jahrgang als auch Heftnummer werden zitiert. Lediglich der Jahrgang wird kursiv gesetzt und nicht die Heftnummer.</w:t>
      </w:r>
    </w:p>
  </w:comment>
  <w:comment w:id="8" w:author="JBDGM" w:date="2018-04-08T20:12:00Z" w:initials="JBDGM">
    <w:p w14:paraId="64DBF971" w14:textId="77777777" w:rsidR="006542E9" w:rsidRDefault="006542E9" w:rsidP="006542E9">
      <w:r>
        <w:annotationRef/>
      </w:r>
      <w:r>
        <w:t>Herausgeber und Seitenzahlen bei Buchkapiteln nicht vergessen. Verwenden Sie dabei die deutschen Abkürzungen, auch bei englischsprachigen Quellen.</w:t>
      </w:r>
    </w:p>
  </w:comment>
  <w:comment w:id="9" w:author="JBDGM" w:date="2018-04-08T20:12:00Z" w:initials="JBDGM">
    <w:p w14:paraId="65FD5B7C" w14:textId="77777777" w:rsidR="006542E9" w:rsidRDefault="006542E9" w:rsidP="006542E9">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6F6D76" w15:done="0"/>
  <w15:commentEx w15:paraId="33C6F74C" w15:done="0"/>
  <w15:commentEx w15:paraId="7309F79F" w15:done="0"/>
  <w15:commentEx w15:paraId="606D86DF" w15:done="0"/>
  <w15:commentEx w15:paraId="64DBF971" w15:done="0"/>
  <w15:commentEx w15:paraId="65FD5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6F6D76" w16cid:durableId="204C6EB9"/>
  <w16cid:commentId w16cid:paraId="33C6F74C" w16cid:durableId="1E774AF4"/>
  <w16cid:commentId w16cid:paraId="7309F79F" w16cid:durableId="1E774AF5"/>
  <w16cid:commentId w16cid:paraId="606D86DF" w16cid:durableId="1E774AF6"/>
  <w16cid:commentId w16cid:paraId="64DBF971" w16cid:durableId="1E774AF7"/>
  <w16cid:commentId w16cid:paraId="65FD5B7C"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C8E4D" w14:textId="77777777" w:rsidR="008A799A" w:rsidRDefault="008A799A" w:rsidP="001042BC">
      <w:pPr>
        <w:spacing w:after="0" w:line="240" w:lineRule="auto"/>
      </w:pPr>
      <w:r>
        <w:separator/>
      </w:r>
    </w:p>
    <w:p w14:paraId="5F0BF1B8" w14:textId="77777777" w:rsidR="008A799A" w:rsidRDefault="008A799A"/>
    <w:p w14:paraId="68450033" w14:textId="77777777" w:rsidR="008A799A" w:rsidRDefault="008A799A"/>
    <w:p w14:paraId="3A2594FF" w14:textId="77777777" w:rsidR="008A799A" w:rsidRDefault="008A799A"/>
    <w:p w14:paraId="4ED1C6C3" w14:textId="77777777" w:rsidR="008A799A" w:rsidRDefault="008A799A"/>
  </w:endnote>
  <w:endnote w:type="continuationSeparator" w:id="0">
    <w:p w14:paraId="3722C0AC" w14:textId="77777777" w:rsidR="008A799A" w:rsidRDefault="008A799A" w:rsidP="001042BC">
      <w:pPr>
        <w:spacing w:after="0" w:line="240" w:lineRule="auto"/>
      </w:pPr>
      <w:r>
        <w:continuationSeparator/>
      </w:r>
    </w:p>
    <w:p w14:paraId="4B465CE0" w14:textId="77777777" w:rsidR="008A799A" w:rsidRDefault="008A799A"/>
    <w:p w14:paraId="6565E7C5" w14:textId="77777777" w:rsidR="008A799A" w:rsidRDefault="008A799A"/>
    <w:p w14:paraId="11796E13" w14:textId="77777777" w:rsidR="008A799A" w:rsidRDefault="008A799A"/>
    <w:p w14:paraId="7A808BE4" w14:textId="77777777" w:rsidR="008A799A" w:rsidRDefault="008A799A"/>
  </w:endnote>
  <w:endnote w:type="continuationNotice" w:id="1">
    <w:p w14:paraId="454A1039" w14:textId="77777777" w:rsidR="008A799A" w:rsidRDefault="008A799A">
      <w:pPr>
        <w:spacing w:after="0" w:line="240" w:lineRule="auto"/>
      </w:pPr>
    </w:p>
    <w:p w14:paraId="455D391E" w14:textId="77777777" w:rsidR="008A799A" w:rsidRDefault="008A799A"/>
    <w:p w14:paraId="246508A5" w14:textId="77777777" w:rsidR="008A799A" w:rsidRDefault="008A79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747FB" w14:textId="77777777" w:rsidR="008A799A" w:rsidRDefault="008A799A" w:rsidP="001042BC">
      <w:pPr>
        <w:spacing w:after="0" w:line="240" w:lineRule="auto"/>
      </w:pPr>
      <w:r>
        <w:separator/>
      </w:r>
    </w:p>
  </w:footnote>
  <w:footnote w:type="continuationSeparator" w:id="0">
    <w:p w14:paraId="06842F75" w14:textId="77777777" w:rsidR="008A799A" w:rsidRDefault="008A799A" w:rsidP="001042BC">
      <w:pPr>
        <w:spacing w:after="0" w:line="240" w:lineRule="auto"/>
      </w:pPr>
      <w:r>
        <w:continuationSeparator/>
      </w:r>
    </w:p>
    <w:p w14:paraId="181D4D42" w14:textId="77777777" w:rsidR="008A799A" w:rsidRDefault="008A799A"/>
    <w:p w14:paraId="3729A7D5" w14:textId="77777777" w:rsidR="008A799A" w:rsidRDefault="008A799A"/>
    <w:p w14:paraId="54185B76" w14:textId="77777777" w:rsidR="008A799A" w:rsidRDefault="008A799A"/>
    <w:p w14:paraId="4579A9D7" w14:textId="77777777" w:rsidR="008A799A" w:rsidRDefault="008A799A"/>
  </w:footnote>
  <w:footnote w:type="continuationNotice" w:id="1">
    <w:p w14:paraId="1EE86488" w14:textId="77777777" w:rsidR="008A799A" w:rsidRDefault="008A799A">
      <w:pPr>
        <w:spacing w:after="0" w:line="240" w:lineRule="auto"/>
      </w:pPr>
    </w:p>
    <w:p w14:paraId="54656B34" w14:textId="77777777" w:rsidR="008A799A" w:rsidRDefault="008A799A"/>
    <w:p w14:paraId="51CE93C3" w14:textId="77777777" w:rsidR="008A799A" w:rsidRDefault="008A799A"/>
  </w:footnote>
  <w:footnote w:id="2">
    <w:p w14:paraId="5D993D9D" w14:textId="77777777" w:rsidR="0040088C" w:rsidRPr="00A55790" w:rsidRDefault="0040088C" w:rsidP="0040088C">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4B97D738" w:rsidR="00A3739D" w:rsidRPr="003E7258" w:rsidRDefault="009B3F49" w:rsidP="003E7258">
    <w:pPr>
      <w:pStyle w:val="Kopfzeile"/>
    </w:pPr>
    <w:r w:rsidRPr="003E7258">
      <w:t xml:space="preserve">JBDGM: </w:t>
    </w:r>
    <w:r w:rsidR="00E05D78" w:rsidRPr="003E7258">
      <w:t>Vorlage für die a</w:t>
    </w:r>
    <w:r w:rsidRPr="003E7258">
      <w:t>nonymisierte Erst</w:t>
    </w:r>
    <w:r w:rsidR="00E05D78" w:rsidRPr="003E7258">
      <w:t xml:space="preserve">einreichung von </w:t>
    </w:r>
    <w:r w:rsidRPr="003E7258">
      <w:t>Forschungsberichte</w:t>
    </w:r>
    <w:r w:rsidR="00E05D78" w:rsidRPr="003E7258">
      <w:t>n</w:t>
    </w:r>
    <w:r w:rsidRPr="003E7258">
      <w:t xml:space="preserve"> (Version </w:t>
    </w:r>
    <w:r w:rsidR="0040088C">
      <w:t>6</w:t>
    </w:r>
    <w:r w:rsidRPr="003E7258">
      <w:t>/20</w:t>
    </w:r>
    <w:r w:rsidR="00072BBF" w:rsidRPr="003E7258">
      <w:t>2</w:t>
    </w:r>
    <w:r w:rsidR="0040088C">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66541917">
    <w:abstractNumId w:val="28"/>
  </w:num>
  <w:num w:numId="2" w16cid:durableId="1777477281">
    <w:abstractNumId w:val="15"/>
  </w:num>
  <w:num w:numId="3" w16cid:durableId="1750537274">
    <w:abstractNumId w:val="21"/>
  </w:num>
  <w:num w:numId="4" w16cid:durableId="350690632">
    <w:abstractNumId w:val="20"/>
  </w:num>
  <w:num w:numId="5" w16cid:durableId="1417938360">
    <w:abstractNumId w:val="14"/>
  </w:num>
  <w:num w:numId="6" w16cid:durableId="677659458">
    <w:abstractNumId w:val="22"/>
  </w:num>
  <w:num w:numId="7" w16cid:durableId="660305984">
    <w:abstractNumId w:val="23"/>
  </w:num>
  <w:num w:numId="8" w16cid:durableId="1941404502">
    <w:abstractNumId w:val="24"/>
  </w:num>
  <w:num w:numId="9" w16cid:durableId="169804686">
    <w:abstractNumId w:val="27"/>
  </w:num>
  <w:num w:numId="10" w16cid:durableId="2087913521">
    <w:abstractNumId w:val="18"/>
  </w:num>
  <w:num w:numId="11" w16cid:durableId="1194071825">
    <w:abstractNumId w:val="11"/>
  </w:num>
  <w:num w:numId="12" w16cid:durableId="1294293364">
    <w:abstractNumId w:val="12"/>
  </w:num>
  <w:num w:numId="13" w16cid:durableId="1574654935">
    <w:abstractNumId w:val="25"/>
  </w:num>
  <w:num w:numId="14" w16cid:durableId="1832283923">
    <w:abstractNumId w:val="17"/>
  </w:num>
  <w:num w:numId="15" w16cid:durableId="1449424599">
    <w:abstractNumId w:val="0"/>
  </w:num>
  <w:num w:numId="16" w16cid:durableId="754398517">
    <w:abstractNumId w:val="1"/>
  </w:num>
  <w:num w:numId="17" w16cid:durableId="18743688">
    <w:abstractNumId w:val="2"/>
  </w:num>
  <w:num w:numId="18" w16cid:durableId="1056659484">
    <w:abstractNumId w:val="3"/>
  </w:num>
  <w:num w:numId="19" w16cid:durableId="1706248235">
    <w:abstractNumId w:val="8"/>
  </w:num>
  <w:num w:numId="20" w16cid:durableId="2120056675">
    <w:abstractNumId w:val="4"/>
  </w:num>
  <w:num w:numId="21" w16cid:durableId="987519970">
    <w:abstractNumId w:val="5"/>
  </w:num>
  <w:num w:numId="22" w16cid:durableId="1327594005">
    <w:abstractNumId w:val="6"/>
  </w:num>
  <w:num w:numId="23" w16cid:durableId="163324717">
    <w:abstractNumId w:val="7"/>
  </w:num>
  <w:num w:numId="24" w16cid:durableId="1319575465">
    <w:abstractNumId w:val="9"/>
  </w:num>
  <w:num w:numId="25" w16cid:durableId="876433646">
    <w:abstractNumId w:val="26"/>
  </w:num>
  <w:num w:numId="26" w16cid:durableId="200365425">
    <w:abstractNumId w:val="19"/>
  </w:num>
  <w:num w:numId="27" w16cid:durableId="1902249657">
    <w:abstractNumId w:val="13"/>
  </w:num>
  <w:num w:numId="28" w16cid:durableId="108089396">
    <w:abstractNumId w:val="16"/>
  </w:num>
  <w:num w:numId="29" w16cid:durableId="116346807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1D0"/>
    <w:rsid w:val="001E5E70"/>
    <w:rsid w:val="001E6C6F"/>
    <w:rsid w:val="001F2F44"/>
    <w:rsid w:val="00202FEE"/>
    <w:rsid w:val="00206730"/>
    <w:rsid w:val="0021489B"/>
    <w:rsid w:val="0021519C"/>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05B2"/>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92900"/>
    <w:rsid w:val="00394A35"/>
    <w:rsid w:val="003A76F8"/>
    <w:rsid w:val="003C0CD1"/>
    <w:rsid w:val="003C1F6F"/>
    <w:rsid w:val="003C59FB"/>
    <w:rsid w:val="003D00CD"/>
    <w:rsid w:val="003D31D8"/>
    <w:rsid w:val="003D492A"/>
    <w:rsid w:val="003D4D59"/>
    <w:rsid w:val="003D7666"/>
    <w:rsid w:val="003E0356"/>
    <w:rsid w:val="003E35F6"/>
    <w:rsid w:val="003E7258"/>
    <w:rsid w:val="003F4A54"/>
    <w:rsid w:val="0040088C"/>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18FE"/>
    <w:rsid w:val="00486BA9"/>
    <w:rsid w:val="004879A5"/>
    <w:rsid w:val="00493B8E"/>
    <w:rsid w:val="0049410A"/>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A1442"/>
    <w:rsid w:val="005B0172"/>
    <w:rsid w:val="005B2FFD"/>
    <w:rsid w:val="005C13E8"/>
    <w:rsid w:val="005C3B1C"/>
    <w:rsid w:val="005C75A1"/>
    <w:rsid w:val="005D07E4"/>
    <w:rsid w:val="005D3892"/>
    <w:rsid w:val="005D7C2F"/>
    <w:rsid w:val="005D7F75"/>
    <w:rsid w:val="005E1890"/>
    <w:rsid w:val="005E333D"/>
    <w:rsid w:val="005E6728"/>
    <w:rsid w:val="005F2463"/>
    <w:rsid w:val="005F48E6"/>
    <w:rsid w:val="005F7437"/>
    <w:rsid w:val="006003B8"/>
    <w:rsid w:val="00602E22"/>
    <w:rsid w:val="0060340E"/>
    <w:rsid w:val="00604C32"/>
    <w:rsid w:val="0060555F"/>
    <w:rsid w:val="00611B75"/>
    <w:rsid w:val="00613337"/>
    <w:rsid w:val="00620A78"/>
    <w:rsid w:val="006213EB"/>
    <w:rsid w:val="00623F39"/>
    <w:rsid w:val="0062411A"/>
    <w:rsid w:val="006243A6"/>
    <w:rsid w:val="0063303F"/>
    <w:rsid w:val="00645321"/>
    <w:rsid w:val="006454FD"/>
    <w:rsid w:val="0064628F"/>
    <w:rsid w:val="00652783"/>
    <w:rsid w:val="006542E9"/>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5028"/>
    <w:rsid w:val="00756143"/>
    <w:rsid w:val="00761F60"/>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3DC0"/>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4D9A"/>
    <w:rsid w:val="00886483"/>
    <w:rsid w:val="00890C19"/>
    <w:rsid w:val="00896D31"/>
    <w:rsid w:val="008A799A"/>
    <w:rsid w:val="008B0565"/>
    <w:rsid w:val="008B3695"/>
    <w:rsid w:val="008B52DC"/>
    <w:rsid w:val="008B6C25"/>
    <w:rsid w:val="008B6D7F"/>
    <w:rsid w:val="008C0B00"/>
    <w:rsid w:val="008C1AF9"/>
    <w:rsid w:val="008C4228"/>
    <w:rsid w:val="008C610F"/>
    <w:rsid w:val="008C7CBF"/>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0E33"/>
    <w:rsid w:val="009D2964"/>
    <w:rsid w:val="009D71C0"/>
    <w:rsid w:val="009D79EF"/>
    <w:rsid w:val="009E537F"/>
    <w:rsid w:val="009F3E99"/>
    <w:rsid w:val="009F40B3"/>
    <w:rsid w:val="009F4AA2"/>
    <w:rsid w:val="00A01363"/>
    <w:rsid w:val="00A020A3"/>
    <w:rsid w:val="00A04D39"/>
    <w:rsid w:val="00A059DC"/>
    <w:rsid w:val="00A115D5"/>
    <w:rsid w:val="00A1418F"/>
    <w:rsid w:val="00A1649F"/>
    <w:rsid w:val="00A21F04"/>
    <w:rsid w:val="00A33EB2"/>
    <w:rsid w:val="00A34543"/>
    <w:rsid w:val="00A34ED5"/>
    <w:rsid w:val="00A3739D"/>
    <w:rsid w:val="00A44A0F"/>
    <w:rsid w:val="00A4646C"/>
    <w:rsid w:val="00A4787A"/>
    <w:rsid w:val="00A52883"/>
    <w:rsid w:val="00A57B49"/>
    <w:rsid w:val="00A57EDF"/>
    <w:rsid w:val="00A62FC4"/>
    <w:rsid w:val="00A656BC"/>
    <w:rsid w:val="00A75473"/>
    <w:rsid w:val="00A76DE2"/>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2C0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2DE9"/>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B71AE"/>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6538B"/>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E6BE2"/>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E3C83"/>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1E51D0"/>
    <w:rPr>
      <w:color w:val="0563C1" w:themeColor="hyperlink"/>
      <w:u w:val="single"/>
    </w:rPr>
  </w:style>
  <w:style w:type="character" w:styleId="NichtaufgelsteErwhnung">
    <w:name w:val="Unresolved Mention"/>
    <w:basedOn w:val="Absatz-Standardschriftart"/>
    <w:uiPriority w:val="99"/>
    <w:semiHidden/>
    <w:unhideWhenUsed/>
    <w:rsid w:val="00D6538B"/>
    <w:rPr>
      <w:color w:val="605E5C"/>
      <w:shd w:val="clear" w:color="auto" w:fill="E1DFDD"/>
    </w:rPr>
  </w:style>
  <w:style w:type="paragraph" w:styleId="StandardWeb">
    <w:name w:val="Normal (Web)"/>
    <w:basedOn w:val="Standard"/>
    <w:uiPriority w:val="99"/>
    <w:semiHidden/>
    <w:unhideWhenUsed/>
    <w:rsid w:val="00A76DE2"/>
    <w:rPr>
      <w:rFonts w:ascii="Times New Roman" w:hAnsi="Times New Roman"/>
      <w:sz w:val="24"/>
      <w:szCs w:val="24"/>
    </w:rPr>
  </w:style>
  <w:style w:type="paragraph" w:styleId="Funotentext">
    <w:name w:val="footnote text"/>
    <w:basedOn w:val="Standard"/>
    <w:link w:val="FunotentextZchn"/>
    <w:uiPriority w:val="99"/>
    <w:semiHidden/>
    <w:unhideWhenUsed/>
    <w:rsid w:val="0040088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088C"/>
    <w:rPr>
      <w:lang w:eastAsia="en-US"/>
    </w:rPr>
  </w:style>
  <w:style w:type="character" w:styleId="Funotenzeichen">
    <w:name w:val="footnote reference"/>
    <w:basedOn w:val="Absatz-Standardschriftart"/>
    <w:uiPriority w:val="99"/>
    <w:semiHidden/>
    <w:unhideWhenUsed/>
    <w:rsid w:val="0040088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doi.org/10.1371/journal.pone.0151634"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doi.org/10.1177%2F1558689807306147" TargetMode="Externa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jbdgm.psychopen.eu/index.php/JBDGM/Autorenhinwei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hyperlink" Target="https://jbdgm.psychopen.eu/index.php/JBDGM/einreichen" TargetMode="External"/><Relationship Id="rId19" Type="http://schemas.openxmlformats.org/officeDocument/2006/relationships/hyperlink" Target="https://doi.org/10.1177%2F03057356198646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9CB3F-F4A3-7C46-8660-0F5D30F6C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90</Words>
  <Characters>14433</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69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6</cp:revision>
  <dcterms:created xsi:type="dcterms:W3CDTF">2021-08-31T10:21:00Z</dcterms:created>
  <dcterms:modified xsi:type="dcterms:W3CDTF">2022-06-07T11:52:00Z</dcterms:modified>
</cp:coreProperties>
</file>